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38032731"/>
        <w:docPartObj>
          <w:docPartGallery w:val="Cover Pages"/>
          <w:docPartUnique/>
        </w:docPartObj>
      </w:sdtPr>
      <w:sdtEndPr/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  <w:lang w:val="sr-Latn-RS" w:eastAsia="sr-Latn-R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3947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  <w:lang w:val="sr-Latn-RS" w:eastAsia="sr-Latn-RS"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GB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C93BC9F" w14:textId="11E29750" w:rsidR="00B82CDB" w:rsidRPr="00931D62" w:rsidRDefault="00E6027F" w:rsidP="00B82CDB">
                                          <w:pPr>
                                            <w:pStyle w:val="Bezodstpw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GB"/>
                                            </w:rPr>
                                          </w:pPr>
                                          <w:r w:rsidRPr="00931D62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GB"/>
                                            </w:rPr>
                                            <w:t>Business Analytics Skills for the Future-proof Supply Chains -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931D62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GB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Pr="00931D62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GB"/>
                                        </w:rPr>
                                      </w:pPr>
                                    </w:p>
                                    <w:p w14:paraId="5989A653" w14:textId="35A67206" w:rsidR="00FB442A" w:rsidRDefault="00BF6B25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JA SLUČAJA</w:t>
                                      </w:r>
                                    </w:p>
                                    <w:p w14:paraId="7E381625" w14:textId="77777777" w:rsidR="00FB442A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0DA5FDDC" w:rsidR="00B82CDB" w:rsidRDefault="00A535A8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 xml:space="preserve">NETFLIX </w:t>
                                      </w:r>
                                      <w:r w:rsidR="00B82CD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br/>
                                      </w:r>
                                    </w:p>
                                    <w:p w14:paraId="791DF142" w14:textId="77777777" w:rsidR="00B82CDB" w:rsidRPr="00B82CDB" w:rsidRDefault="00B82CD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17DA33FD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8203E42" w14:textId="23C49D88" w:rsidR="00B82CDB" w:rsidRDefault="00B82CDB">
                                          <w:pPr>
                                            <w:pStyle w:val="Bezodstpw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tor:</w:t>
                                          </w:r>
                                        </w:p>
                                      </w:sdtContent>
                                    </w:sdt>
                                    <w:p w14:paraId="08017160" w14:textId="65301B1F" w:rsidR="00B82CDB" w:rsidRDefault="00413DC4">
                                      <w:pPr>
                                        <w:pStyle w:val="Bezodstpw"/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Dario Šebalj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3947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  <w:lang w:val="sr-Latn-RS" w:eastAsia="sr-Latn-RS"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GB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BC9F" w14:textId="11E29750" w:rsidR="00B82CDB" w:rsidRPr="00931D62" w:rsidRDefault="00E6027F" w:rsidP="00B82CDB">
                                    <w:pPr>
                                      <w:pStyle w:val="Bezodstpw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GB"/>
                                      </w:rPr>
                                    </w:pPr>
                                    <w:r w:rsidRPr="00931D62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GB"/>
                                      </w:rPr>
                                      <w:t>Business Analytics Skills for the Future-proof Supply Chains -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931D62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Pr="00931D62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5989A653" w14:textId="35A67206" w:rsidR="00FB442A" w:rsidRDefault="00BF6B25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JA SLUČAJA</w:t>
                                </w:r>
                              </w:p>
                              <w:p w14:paraId="7E381625" w14:textId="77777777" w:rsidR="00FB442A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0DA5FDDC" w:rsidR="00B82CDB" w:rsidRDefault="00A535A8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 xml:space="preserve">NETFLIX </w:t>
                                </w:r>
                                <w:r w:rsidR="00B82CD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br/>
                                </w:r>
                              </w:p>
                              <w:p w14:paraId="791DF142" w14:textId="77777777" w:rsidR="00B82CDB" w:rsidRPr="00B82CDB" w:rsidRDefault="00B82CD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17DA33FD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8203E42" w14:textId="23C49D88" w:rsidR="00B82CDB" w:rsidRDefault="00B82CDB">
                                    <w:pPr>
                                      <w:pStyle w:val="Bezodstpw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tor:</w:t>
                                    </w:r>
                                  </w:p>
                                </w:sdtContent>
                              </w:sdt>
                              <w:p w14:paraId="08017160" w14:textId="65301B1F" w:rsidR="00B82CDB" w:rsidRDefault="00413DC4">
                                <w:pPr>
                                  <w:pStyle w:val="Bezodstpw"/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Dario Šebalj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00630AAF" w:rsidR="009D0FCA" w:rsidRDefault="00BF6B25" w:rsidP="00AD51E7">
          <w:pPr>
            <w:pStyle w:val="Nagwekspisutreci"/>
            <w:rPr>
              <w:b/>
              <w:bCs/>
            </w:rPr>
          </w:pPr>
          <w:r>
            <w:rPr>
              <w:b/>
              <w:bCs/>
            </w:rPr>
            <w:t>Sadržaj</w:t>
          </w:r>
        </w:p>
        <w:p w14:paraId="5854F4DF" w14:textId="77777777" w:rsidR="00070E6E" w:rsidRPr="00070E6E" w:rsidRDefault="00070E6E" w:rsidP="00070E6E">
          <w:pPr>
            <w:rPr>
              <w:lang w:eastAsia="pl-PL"/>
            </w:rPr>
          </w:pPr>
        </w:p>
        <w:p w14:paraId="6E1DDEAF" w14:textId="3287B8DD" w:rsidR="00BF6B25" w:rsidRDefault="009D0FC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5744473" w:history="1">
            <w:r w:rsidR="00BF6B25" w:rsidRPr="00590DF0">
              <w:rPr>
                <w:rStyle w:val="Hipercze"/>
                <w:noProof/>
              </w:rPr>
              <w:t>OPIS POSLOVNOG SUBJEKTA</w:t>
            </w:r>
            <w:r w:rsidR="00BF6B25">
              <w:rPr>
                <w:noProof/>
                <w:webHidden/>
              </w:rPr>
              <w:tab/>
            </w:r>
            <w:r w:rsidR="00BF6B25">
              <w:rPr>
                <w:noProof/>
                <w:webHidden/>
              </w:rPr>
              <w:fldChar w:fldCharType="begin"/>
            </w:r>
            <w:r w:rsidR="00BF6B25">
              <w:rPr>
                <w:noProof/>
                <w:webHidden/>
              </w:rPr>
              <w:instrText xml:space="preserve"> PAGEREF _Toc175744473 \h </w:instrText>
            </w:r>
            <w:r w:rsidR="00BF6B25">
              <w:rPr>
                <w:noProof/>
                <w:webHidden/>
              </w:rPr>
            </w:r>
            <w:r w:rsidR="00BF6B25">
              <w:rPr>
                <w:noProof/>
                <w:webHidden/>
              </w:rPr>
              <w:fldChar w:fldCharType="separate"/>
            </w:r>
            <w:r w:rsidR="00BF6B25">
              <w:rPr>
                <w:noProof/>
                <w:webHidden/>
              </w:rPr>
              <w:t>2</w:t>
            </w:r>
            <w:r w:rsidR="00BF6B25">
              <w:rPr>
                <w:noProof/>
                <w:webHidden/>
              </w:rPr>
              <w:fldChar w:fldCharType="end"/>
            </w:r>
          </w:hyperlink>
        </w:p>
        <w:p w14:paraId="0AF4D391" w14:textId="44FEB329" w:rsidR="00BF6B25" w:rsidRDefault="004F43E6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hyperlink w:anchor="_Toc175744474" w:history="1">
            <w:r w:rsidR="00BF6B25" w:rsidRPr="00590DF0">
              <w:rPr>
                <w:rStyle w:val="Hipercze"/>
                <w:noProof/>
              </w:rPr>
              <w:t>PROBLEM ODLUČIVANJA</w:t>
            </w:r>
            <w:r w:rsidR="00BF6B25">
              <w:rPr>
                <w:noProof/>
                <w:webHidden/>
              </w:rPr>
              <w:tab/>
            </w:r>
            <w:r w:rsidR="00BF6B25">
              <w:rPr>
                <w:noProof/>
                <w:webHidden/>
              </w:rPr>
              <w:fldChar w:fldCharType="begin"/>
            </w:r>
            <w:r w:rsidR="00BF6B25">
              <w:rPr>
                <w:noProof/>
                <w:webHidden/>
              </w:rPr>
              <w:instrText xml:space="preserve"> PAGEREF _Toc175744474 \h </w:instrText>
            </w:r>
            <w:r w:rsidR="00BF6B25">
              <w:rPr>
                <w:noProof/>
                <w:webHidden/>
              </w:rPr>
            </w:r>
            <w:r w:rsidR="00BF6B25">
              <w:rPr>
                <w:noProof/>
                <w:webHidden/>
              </w:rPr>
              <w:fldChar w:fldCharType="separate"/>
            </w:r>
            <w:r w:rsidR="00BF6B25">
              <w:rPr>
                <w:noProof/>
                <w:webHidden/>
              </w:rPr>
              <w:t>3</w:t>
            </w:r>
            <w:r w:rsidR="00BF6B25">
              <w:rPr>
                <w:noProof/>
                <w:webHidden/>
              </w:rPr>
              <w:fldChar w:fldCharType="end"/>
            </w:r>
          </w:hyperlink>
        </w:p>
        <w:p w14:paraId="6D651C0B" w14:textId="41CAA672" w:rsidR="00BF6B25" w:rsidRDefault="004F43E6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hyperlink w:anchor="_Toc175744475" w:history="1">
            <w:r w:rsidR="00BF6B25" w:rsidRPr="00590DF0">
              <w:rPr>
                <w:rStyle w:val="Hipercze"/>
                <w:noProof/>
              </w:rPr>
              <w:t>ZADATAK</w:t>
            </w:r>
            <w:r w:rsidR="00BF6B25">
              <w:rPr>
                <w:noProof/>
                <w:webHidden/>
              </w:rPr>
              <w:tab/>
            </w:r>
            <w:r w:rsidR="00BF6B25">
              <w:rPr>
                <w:noProof/>
                <w:webHidden/>
              </w:rPr>
              <w:fldChar w:fldCharType="begin"/>
            </w:r>
            <w:r w:rsidR="00BF6B25">
              <w:rPr>
                <w:noProof/>
                <w:webHidden/>
              </w:rPr>
              <w:instrText xml:space="preserve"> PAGEREF _Toc175744475 \h </w:instrText>
            </w:r>
            <w:r w:rsidR="00BF6B25">
              <w:rPr>
                <w:noProof/>
                <w:webHidden/>
              </w:rPr>
            </w:r>
            <w:r w:rsidR="00BF6B25">
              <w:rPr>
                <w:noProof/>
                <w:webHidden/>
              </w:rPr>
              <w:fldChar w:fldCharType="separate"/>
            </w:r>
            <w:r w:rsidR="00BF6B25">
              <w:rPr>
                <w:noProof/>
                <w:webHidden/>
              </w:rPr>
              <w:t>5</w:t>
            </w:r>
            <w:r w:rsidR="00BF6B25">
              <w:rPr>
                <w:noProof/>
                <w:webHidden/>
              </w:rPr>
              <w:fldChar w:fldCharType="end"/>
            </w:r>
          </w:hyperlink>
        </w:p>
        <w:p w14:paraId="1500D295" w14:textId="5AF1BEF1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10CB2167" w14:textId="6D3EF21E" w:rsidR="009D0FCA" w:rsidRDefault="000E40DD" w:rsidP="00FF67DA">
      <w:pPr>
        <w:pStyle w:val="Nagwek1"/>
        <w:numPr>
          <w:ilvl w:val="0"/>
          <w:numId w:val="0"/>
        </w:numPr>
        <w:ind w:left="1077" w:hanging="720"/>
      </w:pPr>
      <w:bookmarkStart w:id="0" w:name="_Toc175744473"/>
      <w:r>
        <w:lastRenderedPageBreak/>
        <w:t>OPIS POSLOVNOG SUBJEKTA</w:t>
      </w:r>
      <w:bookmarkEnd w:id="0"/>
    </w:p>
    <w:p w14:paraId="72893A9B" w14:textId="21181206" w:rsidR="00B878EE" w:rsidRDefault="00B07BFF" w:rsidP="001174ED">
      <w:r w:rsidRPr="00B07BFF">
        <w:t>Netflix je globalni lider u streaming uslugama, koji pruža neograničen pristup filmovima, TV serijama, dokumentarcima i drugim oblicima sadržaja putem interneta. Osnovan 1997. godine kao DVD uslug</w:t>
      </w:r>
      <w:r w:rsidR="000C09DC">
        <w:t>a putem pošte, Netflix je dožive</w:t>
      </w:r>
      <w:r w:rsidRPr="00B07BFF">
        <w:t>o značajnu transformaciju prelaskom na digitalni s</w:t>
      </w:r>
      <w:r w:rsidR="000C09DC">
        <w:t>treaming. S više od 230 miliona</w:t>
      </w:r>
      <w:r w:rsidRPr="00B07BFF">
        <w:t xml:space="preserve"> pretplatnika u više od 190 zemalja, Netflix je poznat po svojoj originalnoj produkciji sadržaja, kao i po širokoj ponudi licenciranih filmova i serija. </w:t>
      </w:r>
    </w:p>
    <w:p w14:paraId="5AAFB855" w14:textId="4DEB8A99" w:rsidR="00B878EE" w:rsidRDefault="00B878EE" w:rsidP="001174ED">
      <w:r w:rsidRPr="00B878EE">
        <w:t>Netflix</w:t>
      </w:r>
      <w:r w:rsidR="000C09DC">
        <w:t xml:space="preserve"> posluje na tržištima širom sv</w:t>
      </w:r>
      <w:r w:rsidRPr="00B878EE">
        <w:t xml:space="preserve">eta, s različitim sadržajima prilagođenima lokalnim preferencijama i jezicima. Platforma nudi pretplatničke pakete bez oglasa, omogućujući korisnicima neprekidno iskustvo gledanja. </w:t>
      </w:r>
      <w:proofErr w:type="spellStart"/>
      <w:r w:rsidRPr="00931D62">
        <w:rPr>
          <w:lang w:val="en-GB"/>
        </w:rPr>
        <w:t>Kako</w:t>
      </w:r>
      <w:proofErr w:type="spellEnd"/>
      <w:r w:rsidRPr="00931D62">
        <w:rPr>
          <w:lang w:val="en-GB"/>
        </w:rPr>
        <w:t xml:space="preserve"> bi </w:t>
      </w:r>
      <w:proofErr w:type="spellStart"/>
      <w:r w:rsidRPr="00931D62">
        <w:rPr>
          <w:lang w:val="en-GB"/>
        </w:rPr>
        <w:t>ostao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konkurentan</w:t>
      </w:r>
      <w:proofErr w:type="spellEnd"/>
      <w:r w:rsidRPr="00931D62">
        <w:rPr>
          <w:lang w:val="en-GB"/>
        </w:rPr>
        <w:t xml:space="preserve">, Netflix </w:t>
      </w:r>
      <w:proofErr w:type="spellStart"/>
      <w:r w:rsidRPr="00931D62">
        <w:rPr>
          <w:lang w:val="en-GB"/>
        </w:rPr>
        <w:t>kontinuirano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ulaže</w:t>
      </w:r>
      <w:proofErr w:type="spellEnd"/>
      <w:r w:rsidRPr="00931D62">
        <w:rPr>
          <w:lang w:val="en-GB"/>
        </w:rPr>
        <w:t xml:space="preserve"> u </w:t>
      </w:r>
      <w:proofErr w:type="spellStart"/>
      <w:r w:rsidRPr="00931D62">
        <w:rPr>
          <w:lang w:val="en-GB"/>
        </w:rPr>
        <w:t>originalni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sadržaj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kao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što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su</w:t>
      </w:r>
      <w:proofErr w:type="spellEnd"/>
      <w:r w:rsidRPr="00931D62">
        <w:rPr>
          <w:lang w:val="en-GB"/>
        </w:rPr>
        <w:t xml:space="preserve"> hit </w:t>
      </w:r>
      <w:proofErr w:type="spellStart"/>
      <w:r w:rsidRPr="00931D62">
        <w:rPr>
          <w:lang w:val="en-GB"/>
        </w:rPr>
        <w:t>serije</w:t>
      </w:r>
      <w:proofErr w:type="spellEnd"/>
      <w:r w:rsidRPr="00931D62">
        <w:rPr>
          <w:lang w:val="en-GB"/>
        </w:rPr>
        <w:t xml:space="preserve"> "Stranger Things", "The Crown", </w:t>
      </w:r>
      <w:proofErr w:type="spellStart"/>
      <w:r w:rsidRPr="00931D62">
        <w:rPr>
          <w:lang w:val="en-GB"/>
        </w:rPr>
        <w:t>i</w:t>
      </w:r>
      <w:proofErr w:type="spellEnd"/>
      <w:r w:rsidRPr="00931D62">
        <w:rPr>
          <w:lang w:val="en-GB"/>
        </w:rPr>
        <w:t xml:space="preserve"> </w:t>
      </w:r>
      <w:r w:rsidR="000C09DC" w:rsidRPr="00931D62">
        <w:rPr>
          <w:lang w:val="en-GB"/>
        </w:rPr>
        <w:t xml:space="preserve">"Money Heist". </w:t>
      </w:r>
      <w:r w:rsidR="000C09DC">
        <w:t xml:space="preserve">Osim toga, </w:t>
      </w:r>
      <w:proofErr w:type="spellStart"/>
      <w:r w:rsidR="000C09DC">
        <w:t>kompanija</w:t>
      </w:r>
      <w:proofErr w:type="spellEnd"/>
      <w:r w:rsidRPr="00B878EE">
        <w:t xml:space="preserve"> </w:t>
      </w:r>
      <w:proofErr w:type="spellStart"/>
      <w:r w:rsidRPr="00B878EE">
        <w:t>koristi</w:t>
      </w:r>
      <w:proofErr w:type="spellEnd"/>
      <w:r w:rsidRPr="00B878EE">
        <w:t xml:space="preserve"> naprednu analitiku podataka za personalizaciju sadržaja i preporuke za svoje korisnike, čime povećava angažman i zadržavanje pretplatnika.</w:t>
      </w:r>
    </w:p>
    <w:p w14:paraId="1115CE83" w14:textId="252034B5" w:rsidR="001174ED" w:rsidRDefault="000C09DC" w:rsidP="001174ED">
      <w:r>
        <w:t>Ključni izazovi s kojima se kompanija</w:t>
      </w:r>
      <w:r w:rsidR="00B07BFF" w:rsidRPr="00B07BFF">
        <w:t xml:space="preserve"> suočava uključuju zadržavanje korisnika, povećanje baze pretplatnika i optimizacij</w:t>
      </w:r>
      <w:r w:rsidR="00B07BFF">
        <w:t>a</w:t>
      </w:r>
      <w:r w:rsidR="00B07BFF" w:rsidRPr="00B07BFF">
        <w:t xml:space="preserve"> ponude sadržaja.</w:t>
      </w:r>
    </w:p>
    <w:p w14:paraId="5A01801A" w14:textId="1130DDAD" w:rsidR="00D67BAC" w:rsidRDefault="00FF64D5" w:rsidP="00FF67DA">
      <w:pPr>
        <w:pStyle w:val="Nagwek1"/>
        <w:numPr>
          <w:ilvl w:val="0"/>
          <w:numId w:val="0"/>
        </w:numPr>
        <w:ind w:left="1077" w:hanging="720"/>
      </w:pPr>
      <w:bookmarkStart w:id="1" w:name="_Toc175744474"/>
      <w:r>
        <w:lastRenderedPageBreak/>
        <w:t>PROBLEM ODLUČIVANJA</w:t>
      </w:r>
      <w:bookmarkEnd w:id="1"/>
    </w:p>
    <w:p w14:paraId="1D94F4F5" w14:textId="083FBB20" w:rsidR="00AB6614" w:rsidRDefault="00AB6614" w:rsidP="00AB6614">
      <w:r>
        <w:t>Kao lider na tržištu streaminga, Netflix se suočava s nekoliko ključnih izazova u donošenju poslovnih odluka. Jedan od najvažniji</w:t>
      </w:r>
      <w:r w:rsidR="000C09DC">
        <w:t>h izazova je razume</w:t>
      </w:r>
      <w:r>
        <w:t>vanje preferenci</w:t>
      </w:r>
      <w:r w:rsidR="000C09DC">
        <w:t>ja svojih korisnika i prilagodjavanje</w:t>
      </w:r>
      <w:r>
        <w:t xml:space="preserve"> sadržaja kako bi se povećala gledanost, zadržao veći broj pretplatnika, i privukli novi korisnici. U sve konkurentnijem tržištu, Netflix mora koristiti podatke kako bi optimizirao svoj k</w:t>
      </w:r>
      <w:r w:rsidR="000C09DC">
        <w:t>atalog i bolje razume</w:t>
      </w:r>
      <w:r>
        <w:t>o potrebe svojih korisnika.</w:t>
      </w:r>
    </w:p>
    <w:p w14:paraId="1444840D" w14:textId="72FDC74E" w:rsidR="00AB6614" w:rsidRDefault="000C09DC" w:rsidP="00AB6614">
      <w:r>
        <w:t>U poslednje vreme, Netflix je zabele</w:t>
      </w:r>
      <w:r w:rsidR="00AB6614">
        <w:t>ž</w:t>
      </w:r>
      <w:r>
        <w:t>io nekoliko trendova koji zaht</w:t>
      </w:r>
      <w:r w:rsidR="00AB6614">
        <w:t>evaju pažljivu analizu:</w:t>
      </w:r>
    </w:p>
    <w:p w14:paraId="18755AC1" w14:textId="1E6B1261" w:rsidR="00AB6614" w:rsidRDefault="00AB6614" w:rsidP="00AB6614">
      <w:pPr>
        <w:pStyle w:val="Akapitzlist"/>
        <w:numPr>
          <w:ilvl w:val="0"/>
          <w:numId w:val="6"/>
        </w:numPr>
      </w:pPr>
      <w:r w:rsidRPr="00AB6614">
        <w:rPr>
          <w:b/>
          <w:bCs/>
        </w:rPr>
        <w:t>Pad u pretplatama na određenim tržištima:</w:t>
      </w:r>
      <w:r>
        <w:t xml:space="preserve"> Iako ukupni broj pretplatnika raste, neki ključni demografski segmen</w:t>
      </w:r>
      <w:r w:rsidR="000C09DC">
        <w:t>ti i regije beleže pad, što sugeriše potrebu za dubljim razume</w:t>
      </w:r>
      <w:r>
        <w:t>vanjem tih tržišta.</w:t>
      </w:r>
    </w:p>
    <w:p w14:paraId="69274A8B" w14:textId="47BD6DAC" w:rsidR="00AB6614" w:rsidRDefault="00AB6614" w:rsidP="00AB6614">
      <w:pPr>
        <w:pStyle w:val="Akapitzlist"/>
        <w:numPr>
          <w:ilvl w:val="0"/>
          <w:numId w:val="6"/>
        </w:numPr>
      </w:pPr>
      <w:r w:rsidRPr="00AB6614">
        <w:rPr>
          <w:b/>
          <w:bCs/>
        </w:rPr>
        <w:t>Rast konkurencije:</w:t>
      </w:r>
      <w:r>
        <w:t xml:space="preserve"> Konkurenti poput Disney+, HBO Max i Amazon Prime Video agresivno ulaze na tržište, s </w:t>
      </w:r>
      <w:r w:rsidR="000C09DC">
        <w:t>velikim investicijama u sopstveni</w:t>
      </w:r>
      <w:r>
        <w:t xml:space="preserve"> originalni sadržaj.</w:t>
      </w:r>
    </w:p>
    <w:p w14:paraId="2363ABB0" w14:textId="35CC76D8" w:rsidR="00AB6614" w:rsidRDefault="000C09DC" w:rsidP="00AB6614">
      <w:pPr>
        <w:pStyle w:val="Akapitzlist"/>
        <w:numPr>
          <w:ilvl w:val="0"/>
          <w:numId w:val="6"/>
        </w:numPr>
      </w:pPr>
      <w:r>
        <w:rPr>
          <w:b/>
          <w:bCs/>
        </w:rPr>
        <w:t>Prom</w:t>
      </w:r>
      <w:r w:rsidR="00AB6614" w:rsidRPr="00AB6614">
        <w:rPr>
          <w:b/>
          <w:bCs/>
        </w:rPr>
        <w:t xml:space="preserve">ene u gledalačkim navikama: </w:t>
      </w:r>
      <w:r>
        <w:t>Pandemija je značajno prom</w:t>
      </w:r>
      <w:r w:rsidR="00AB6614">
        <w:t>enila načine na koje ljudi konzumiraju sadržaj, no postavlja se pitanje kako će se te navike razvijati u post-pandemijskom razdoblju.</w:t>
      </w:r>
    </w:p>
    <w:p w14:paraId="41BE35B6" w14:textId="2D667C4E" w:rsidR="00AB6614" w:rsidRDefault="00AB6614" w:rsidP="00AB6614">
      <w:r>
        <w:t>Upravni odbor Netflixa želi iskoristit</w:t>
      </w:r>
      <w:r w:rsidR="000C09DC">
        <w:t>i postojeće podatke kako bi done</w:t>
      </w:r>
      <w:r>
        <w:t xml:space="preserve">o </w:t>
      </w:r>
      <w:r w:rsidR="000C09DC">
        <w:t>odluke o sle</w:t>
      </w:r>
      <w:r>
        <w:t>dećim koracima:</w:t>
      </w:r>
    </w:p>
    <w:p w14:paraId="0292974B" w14:textId="77777777" w:rsidR="00AB6614" w:rsidRDefault="00AB6614" w:rsidP="00AB6614">
      <w:pPr>
        <w:pStyle w:val="Akapitzlist"/>
        <w:numPr>
          <w:ilvl w:val="0"/>
          <w:numId w:val="7"/>
        </w:numPr>
      </w:pPr>
      <w:r>
        <w:t>Koji sadržaji trebaju biti u središtu budućih marketinških kampanja?</w:t>
      </w:r>
    </w:p>
    <w:p w14:paraId="4CC2D097" w14:textId="77777777" w:rsidR="00AB6614" w:rsidRDefault="00AB6614" w:rsidP="00AB6614">
      <w:pPr>
        <w:pStyle w:val="Akapitzlist"/>
        <w:numPr>
          <w:ilvl w:val="0"/>
          <w:numId w:val="7"/>
        </w:numPr>
      </w:pPr>
      <w:r>
        <w:t>Koje nove serije i filmove treba produkcijski tim razvijati kako bi zadovoljili potrebe korisnika?</w:t>
      </w:r>
    </w:p>
    <w:p w14:paraId="5D50C326" w14:textId="20569CB3" w:rsidR="00AB6614" w:rsidRDefault="000C09DC" w:rsidP="00AB6614">
      <w:pPr>
        <w:pStyle w:val="Akapitzlist"/>
        <w:numPr>
          <w:ilvl w:val="0"/>
          <w:numId w:val="7"/>
        </w:numPr>
      </w:pPr>
      <w:r>
        <w:t>Koje demografske grupe</w:t>
      </w:r>
      <w:r w:rsidR="00AB6614">
        <w:t xml:space="preserve"> i regije pokazuju potencijal za ra</w:t>
      </w:r>
      <w:r>
        <w:t>st i kako ih ciljati</w:t>
      </w:r>
      <w:r w:rsidR="00AB6614">
        <w:t>?</w:t>
      </w:r>
    </w:p>
    <w:p w14:paraId="55AE0EA6" w14:textId="77777777" w:rsidR="00BF6B25" w:rsidRDefault="00BF6B25" w:rsidP="00B1347B">
      <w:pPr>
        <w:rPr>
          <w:b/>
          <w:bCs/>
        </w:rPr>
      </w:pPr>
    </w:p>
    <w:p w14:paraId="561F71B2" w14:textId="3F55B283" w:rsidR="00FF74D5" w:rsidRDefault="00FF74D5" w:rsidP="00B1347B">
      <w:pPr>
        <w:rPr>
          <w:b/>
          <w:bCs/>
        </w:rPr>
      </w:pPr>
      <w:r>
        <w:rPr>
          <w:b/>
          <w:bCs/>
        </w:rPr>
        <w:t>Opis skupa podataka:</w:t>
      </w:r>
    </w:p>
    <w:p w14:paraId="3FFFE9FF" w14:textId="10617C14" w:rsidR="00FF74D5" w:rsidRDefault="00FF74D5" w:rsidP="00B1347B">
      <w:r w:rsidRPr="00FF74D5">
        <w:t xml:space="preserve">Dataset </w:t>
      </w:r>
      <w:r>
        <w:t xml:space="preserve">se </w:t>
      </w:r>
      <w:r w:rsidRPr="00FF74D5">
        <w:t>sastoji od nekoliko tablica (</w:t>
      </w:r>
      <w:r>
        <w:t>radnih listova</w:t>
      </w:r>
      <w:r w:rsidRPr="00FF74D5">
        <w:t>) unutar Excel dokumenta. Svaka tablica sadrži različite informacije povezane s Netflix sadržajem</w:t>
      </w:r>
      <w:r>
        <w:t>:</w:t>
      </w:r>
    </w:p>
    <w:p w14:paraId="1BA7847C" w14:textId="6352E89F" w:rsidR="00FF74D5" w:rsidRDefault="00FF74D5" w:rsidP="00FF74D5">
      <w:pPr>
        <w:pStyle w:val="Akapitzlist"/>
        <w:numPr>
          <w:ilvl w:val="0"/>
          <w:numId w:val="11"/>
        </w:numPr>
      </w:pPr>
      <w:r w:rsidRPr="00A825E1">
        <w:rPr>
          <w:b/>
          <w:bCs/>
        </w:rPr>
        <w:t>Netflix_titles:</w:t>
      </w:r>
      <w:r>
        <w:t xml:space="preserve"> </w:t>
      </w:r>
      <w:r w:rsidRPr="00FF74D5">
        <w:t xml:space="preserve">sadrži osnovne informacije o Netflix naslovima (filmovima i TV </w:t>
      </w:r>
      <w:r>
        <w:t>serijama</w:t>
      </w:r>
      <w:r w:rsidRPr="00FF74D5">
        <w:t>). Ključni atributi uključuju:</w:t>
      </w:r>
    </w:p>
    <w:p w14:paraId="3786ECF0" w14:textId="67FFE3C3" w:rsidR="00FF74D5" w:rsidRDefault="005A2E94" w:rsidP="00FF74D5">
      <w:pPr>
        <w:pStyle w:val="Akapitzlist"/>
        <w:numPr>
          <w:ilvl w:val="1"/>
          <w:numId w:val="11"/>
        </w:numPr>
      </w:pPr>
      <w:r>
        <w:t>d</w:t>
      </w:r>
      <w:r w:rsidR="00FF74D5">
        <w:t>uration_minut</w:t>
      </w:r>
      <w:r>
        <w:t>e</w:t>
      </w:r>
      <w:r w:rsidR="00FF74D5">
        <w:t xml:space="preserve">s: </w:t>
      </w:r>
      <w:r w:rsidRPr="005A2E94">
        <w:t xml:space="preserve">Trajanje filma u minutama. Ako se radi o TV </w:t>
      </w:r>
      <w:r w:rsidR="00A825E1">
        <w:t>emisiji</w:t>
      </w:r>
      <w:r w:rsidR="000C09DC">
        <w:t>, ova kolona ostaje prazna</w:t>
      </w:r>
      <w:r w:rsidRPr="005A2E94">
        <w:t>.</w:t>
      </w:r>
    </w:p>
    <w:p w14:paraId="788002C9" w14:textId="11603F7B" w:rsidR="005A2E94" w:rsidRDefault="005A2E94" w:rsidP="005A2E94">
      <w:pPr>
        <w:pStyle w:val="Akapitzlist"/>
        <w:numPr>
          <w:ilvl w:val="1"/>
          <w:numId w:val="11"/>
        </w:numPr>
      </w:pPr>
      <w:proofErr w:type="spellStart"/>
      <w:r w:rsidRPr="00931D62">
        <w:rPr>
          <w:lang w:val="en-GB"/>
        </w:rPr>
        <w:lastRenderedPageBreak/>
        <w:t>duration_seasons</w:t>
      </w:r>
      <w:proofErr w:type="spellEnd"/>
      <w:r w:rsidRPr="00931D62">
        <w:rPr>
          <w:lang w:val="en-GB"/>
        </w:rPr>
        <w:t xml:space="preserve">: </w:t>
      </w:r>
      <w:proofErr w:type="spellStart"/>
      <w:r w:rsidRPr="00931D62">
        <w:rPr>
          <w:lang w:val="en-GB"/>
        </w:rPr>
        <w:t>Broj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sezona</w:t>
      </w:r>
      <w:proofErr w:type="spellEnd"/>
      <w:r w:rsidRPr="00931D62">
        <w:rPr>
          <w:lang w:val="en-GB"/>
        </w:rPr>
        <w:t xml:space="preserve"> za TV </w:t>
      </w:r>
      <w:proofErr w:type="spellStart"/>
      <w:r w:rsidR="00A825E1" w:rsidRPr="00931D62">
        <w:rPr>
          <w:lang w:val="en-GB"/>
        </w:rPr>
        <w:t>emisije</w:t>
      </w:r>
      <w:proofErr w:type="spellEnd"/>
      <w:r w:rsidRPr="00931D62">
        <w:rPr>
          <w:lang w:val="en-GB"/>
        </w:rPr>
        <w:t xml:space="preserve">. </w:t>
      </w:r>
      <w:proofErr w:type="spellStart"/>
      <w:r>
        <w:t>A</w:t>
      </w:r>
      <w:r w:rsidR="0013560A">
        <w:t>ko</w:t>
      </w:r>
      <w:proofErr w:type="spellEnd"/>
      <w:r w:rsidR="0013560A">
        <w:t xml:space="preserve"> </w:t>
      </w:r>
      <w:proofErr w:type="spellStart"/>
      <w:r w:rsidR="0013560A">
        <w:t>se</w:t>
      </w:r>
      <w:proofErr w:type="spellEnd"/>
      <w:r w:rsidR="0013560A">
        <w:t xml:space="preserve"> </w:t>
      </w:r>
      <w:proofErr w:type="spellStart"/>
      <w:r w:rsidR="0013560A">
        <w:t>radi</w:t>
      </w:r>
      <w:proofErr w:type="spellEnd"/>
      <w:r w:rsidR="0013560A">
        <w:t xml:space="preserve"> o filmu, ova kolona ostaje prazna</w:t>
      </w:r>
      <w:r>
        <w:t>.</w:t>
      </w:r>
    </w:p>
    <w:p w14:paraId="61F7CDE8" w14:textId="77777777" w:rsidR="005A2E94" w:rsidRPr="00931D62" w:rsidRDefault="005A2E94" w:rsidP="005A2E94">
      <w:pPr>
        <w:pStyle w:val="Akapitzlist"/>
        <w:numPr>
          <w:ilvl w:val="1"/>
          <w:numId w:val="11"/>
        </w:numPr>
        <w:rPr>
          <w:lang w:val="en-GB"/>
        </w:rPr>
      </w:pPr>
      <w:r w:rsidRPr="00931D62">
        <w:rPr>
          <w:lang w:val="en-GB"/>
        </w:rPr>
        <w:t xml:space="preserve">type: </w:t>
      </w:r>
      <w:proofErr w:type="spellStart"/>
      <w:r w:rsidRPr="00931D62">
        <w:rPr>
          <w:lang w:val="en-GB"/>
        </w:rPr>
        <w:t>Vrsta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sadržaja</w:t>
      </w:r>
      <w:proofErr w:type="spellEnd"/>
      <w:r w:rsidRPr="00931D62">
        <w:rPr>
          <w:lang w:val="en-GB"/>
        </w:rPr>
        <w:t xml:space="preserve">, </w:t>
      </w:r>
      <w:proofErr w:type="spellStart"/>
      <w:r w:rsidRPr="00931D62">
        <w:rPr>
          <w:lang w:val="en-GB"/>
        </w:rPr>
        <w:t>koja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može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biti</w:t>
      </w:r>
      <w:proofErr w:type="spellEnd"/>
      <w:r w:rsidRPr="00931D62">
        <w:rPr>
          <w:lang w:val="en-GB"/>
        </w:rPr>
        <w:t xml:space="preserve"> "Movie" (film) </w:t>
      </w:r>
      <w:proofErr w:type="spellStart"/>
      <w:r w:rsidRPr="00931D62">
        <w:rPr>
          <w:lang w:val="en-GB"/>
        </w:rPr>
        <w:t>ili</w:t>
      </w:r>
      <w:proofErr w:type="spellEnd"/>
      <w:r w:rsidRPr="00931D62">
        <w:rPr>
          <w:lang w:val="en-GB"/>
        </w:rPr>
        <w:t xml:space="preserve"> "TV Show" (TV </w:t>
      </w:r>
      <w:proofErr w:type="spellStart"/>
      <w:r w:rsidRPr="00931D62">
        <w:rPr>
          <w:lang w:val="en-GB"/>
        </w:rPr>
        <w:t>emisija</w:t>
      </w:r>
      <w:proofErr w:type="spellEnd"/>
      <w:r w:rsidRPr="00931D62">
        <w:rPr>
          <w:lang w:val="en-GB"/>
        </w:rPr>
        <w:t>).</w:t>
      </w:r>
    </w:p>
    <w:p w14:paraId="7AA324E7" w14:textId="77777777" w:rsidR="005A2E94" w:rsidRDefault="005A2E94" w:rsidP="005A2E94">
      <w:pPr>
        <w:pStyle w:val="Akapitzlist"/>
        <w:numPr>
          <w:ilvl w:val="1"/>
          <w:numId w:val="11"/>
        </w:numPr>
      </w:pPr>
      <w:proofErr w:type="spellStart"/>
      <w:r>
        <w:t>title</w:t>
      </w:r>
      <w:proofErr w:type="spellEnd"/>
      <w:r>
        <w:t xml:space="preserve">: </w:t>
      </w:r>
      <w:proofErr w:type="spellStart"/>
      <w:r>
        <w:t>Naziv</w:t>
      </w:r>
      <w:proofErr w:type="spellEnd"/>
      <w:r>
        <w:t xml:space="preserve"> </w:t>
      </w:r>
      <w:proofErr w:type="spellStart"/>
      <w:r>
        <w:t>sadržaja</w:t>
      </w:r>
      <w:proofErr w:type="spellEnd"/>
      <w:r>
        <w:t>.</w:t>
      </w:r>
    </w:p>
    <w:p w14:paraId="5FCBBA23" w14:textId="77777777" w:rsidR="005A2E94" w:rsidRDefault="005A2E94" w:rsidP="005A2E94">
      <w:pPr>
        <w:pStyle w:val="Akapitzlist"/>
        <w:numPr>
          <w:ilvl w:val="1"/>
          <w:numId w:val="11"/>
        </w:numPr>
      </w:pPr>
      <w:r>
        <w:t>date_added: Datum kada je sadržaj dodan na Netflix.</w:t>
      </w:r>
    </w:p>
    <w:p w14:paraId="25B0B33F" w14:textId="77777777" w:rsidR="005A2E94" w:rsidRPr="00931D62" w:rsidRDefault="005A2E94" w:rsidP="005A2E94">
      <w:pPr>
        <w:pStyle w:val="Akapitzlist"/>
        <w:numPr>
          <w:ilvl w:val="1"/>
          <w:numId w:val="11"/>
        </w:numPr>
        <w:rPr>
          <w:lang w:val="en-GB"/>
        </w:rPr>
      </w:pPr>
      <w:proofErr w:type="spellStart"/>
      <w:r w:rsidRPr="00931D62">
        <w:rPr>
          <w:lang w:val="en-GB"/>
        </w:rPr>
        <w:t>release_year</w:t>
      </w:r>
      <w:proofErr w:type="spellEnd"/>
      <w:r w:rsidRPr="00931D62">
        <w:rPr>
          <w:lang w:val="en-GB"/>
        </w:rPr>
        <w:t xml:space="preserve">: </w:t>
      </w:r>
      <w:proofErr w:type="spellStart"/>
      <w:r w:rsidRPr="00931D62">
        <w:rPr>
          <w:lang w:val="en-GB"/>
        </w:rPr>
        <w:t>Godina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kada</w:t>
      </w:r>
      <w:proofErr w:type="spellEnd"/>
      <w:r w:rsidRPr="00931D62">
        <w:rPr>
          <w:lang w:val="en-GB"/>
        </w:rPr>
        <w:t xml:space="preserve"> je </w:t>
      </w:r>
      <w:proofErr w:type="spellStart"/>
      <w:r w:rsidRPr="00931D62">
        <w:rPr>
          <w:lang w:val="en-GB"/>
        </w:rPr>
        <w:t>sadržaj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prvi</w:t>
      </w:r>
      <w:proofErr w:type="spellEnd"/>
      <w:r w:rsidRPr="00931D62">
        <w:rPr>
          <w:lang w:val="en-GB"/>
        </w:rPr>
        <w:t xml:space="preserve"> put </w:t>
      </w:r>
      <w:proofErr w:type="spellStart"/>
      <w:r w:rsidRPr="00931D62">
        <w:rPr>
          <w:lang w:val="en-GB"/>
        </w:rPr>
        <w:t>objavljen</w:t>
      </w:r>
      <w:proofErr w:type="spellEnd"/>
      <w:r w:rsidRPr="00931D62">
        <w:rPr>
          <w:lang w:val="en-GB"/>
        </w:rPr>
        <w:t>.</w:t>
      </w:r>
    </w:p>
    <w:p w14:paraId="06D94C43" w14:textId="1129DE08" w:rsidR="005A2E94" w:rsidRDefault="0013560A" w:rsidP="005A2E94">
      <w:pPr>
        <w:pStyle w:val="Akapitzlist"/>
        <w:numPr>
          <w:ilvl w:val="1"/>
          <w:numId w:val="11"/>
        </w:numPr>
      </w:pPr>
      <w:r>
        <w:t>rating: Oc</w:t>
      </w:r>
      <w:r w:rsidR="005A2E94">
        <w:t xml:space="preserve">ena </w:t>
      </w:r>
      <w:proofErr w:type="spellStart"/>
      <w:r w:rsidR="005A2E94">
        <w:t>sadržaja</w:t>
      </w:r>
      <w:proofErr w:type="spellEnd"/>
      <w:r w:rsidR="005A2E94">
        <w:t xml:space="preserve"> </w:t>
      </w:r>
      <w:proofErr w:type="spellStart"/>
      <w:r w:rsidR="005A2E94">
        <w:t>prema</w:t>
      </w:r>
      <w:proofErr w:type="spellEnd"/>
      <w:r w:rsidR="005A2E94">
        <w:t xml:space="preserve"> </w:t>
      </w:r>
      <w:proofErr w:type="spellStart"/>
      <w:r w:rsidR="005A2E94">
        <w:t>uzrastu</w:t>
      </w:r>
      <w:proofErr w:type="spellEnd"/>
      <w:r w:rsidR="005A2E94">
        <w:t xml:space="preserve"> (npr. TV-MA, TV-14, itd.).</w:t>
      </w:r>
    </w:p>
    <w:p w14:paraId="594F47AF" w14:textId="77777777" w:rsidR="005A2E94" w:rsidRDefault="005A2E94" w:rsidP="005A2E94">
      <w:pPr>
        <w:pStyle w:val="Akapitzlist"/>
        <w:numPr>
          <w:ilvl w:val="1"/>
          <w:numId w:val="11"/>
        </w:numPr>
      </w:pPr>
      <w:r>
        <w:t>description: Kratak opis sadržaja.</w:t>
      </w:r>
    </w:p>
    <w:p w14:paraId="5EADF761" w14:textId="63621739" w:rsidR="00A825E1" w:rsidRDefault="005A2E94" w:rsidP="00A825E1">
      <w:pPr>
        <w:pStyle w:val="Akapitzlist"/>
        <w:numPr>
          <w:ilvl w:val="1"/>
          <w:numId w:val="11"/>
        </w:numPr>
      </w:pPr>
      <w:r>
        <w:t>title_id: Jedinstveni identifikator za svaki naslov.</w:t>
      </w:r>
    </w:p>
    <w:p w14:paraId="3B7EC6DE" w14:textId="449E7DEF" w:rsidR="00A825E1" w:rsidRDefault="004B4E04" w:rsidP="00A825E1">
      <w:pPr>
        <w:pStyle w:val="Akapitzlist"/>
        <w:numPr>
          <w:ilvl w:val="0"/>
          <w:numId w:val="11"/>
        </w:numPr>
      </w:pPr>
      <w:proofErr w:type="spellStart"/>
      <w:r w:rsidRPr="00931D62">
        <w:rPr>
          <w:b/>
          <w:bCs/>
          <w:lang w:val="en-GB"/>
        </w:rPr>
        <w:t>Netflix_titles_directors</w:t>
      </w:r>
      <w:proofErr w:type="spellEnd"/>
      <w:r w:rsidRPr="00931D62">
        <w:rPr>
          <w:b/>
          <w:bCs/>
          <w:lang w:val="en-GB"/>
        </w:rPr>
        <w:t>:</w:t>
      </w:r>
      <w:r w:rsidRPr="00931D62">
        <w:rPr>
          <w:lang w:val="en-GB"/>
        </w:rPr>
        <w:t xml:space="preserve"> ova </w:t>
      </w:r>
      <w:proofErr w:type="spellStart"/>
      <w:r w:rsidRPr="00931D62">
        <w:rPr>
          <w:lang w:val="en-GB"/>
        </w:rPr>
        <w:t>tablica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p</w:t>
      </w:r>
      <w:r w:rsidR="0013560A" w:rsidRPr="00931D62">
        <w:rPr>
          <w:lang w:val="en-GB"/>
        </w:rPr>
        <w:t>ovezuje</w:t>
      </w:r>
      <w:proofErr w:type="spellEnd"/>
      <w:r w:rsidR="0013560A" w:rsidRPr="00931D62">
        <w:rPr>
          <w:lang w:val="en-GB"/>
        </w:rPr>
        <w:t xml:space="preserve"> </w:t>
      </w:r>
      <w:proofErr w:type="spellStart"/>
      <w:r w:rsidR="0013560A" w:rsidRPr="00931D62">
        <w:rPr>
          <w:lang w:val="en-GB"/>
        </w:rPr>
        <w:t>naslove</w:t>
      </w:r>
      <w:proofErr w:type="spellEnd"/>
      <w:r w:rsidR="0013560A" w:rsidRPr="00931D62">
        <w:rPr>
          <w:lang w:val="en-GB"/>
        </w:rPr>
        <w:t xml:space="preserve"> </w:t>
      </w:r>
      <w:proofErr w:type="spellStart"/>
      <w:r w:rsidR="0013560A" w:rsidRPr="00931D62">
        <w:rPr>
          <w:lang w:val="en-GB"/>
        </w:rPr>
        <w:t>sa</w:t>
      </w:r>
      <w:proofErr w:type="spellEnd"/>
      <w:r w:rsidR="0013560A" w:rsidRPr="00931D62">
        <w:rPr>
          <w:lang w:val="en-GB"/>
        </w:rPr>
        <w:t xml:space="preserve"> </w:t>
      </w:r>
      <w:proofErr w:type="spellStart"/>
      <w:r w:rsidR="0013560A" w:rsidRPr="00931D62">
        <w:rPr>
          <w:lang w:val="en-GB"/>
        </w:rPr>
        <w:t>njihovim</w:t>
      </w:r>
      <w:proofErr w:type="spellEnd"/>
      <w:r w:rsidR="0013560A" w:rsidRPr="00931D62">
        <w:rPr>
          <w:lang w:val="en-GB"/>
        </w:rPr>
        <w:t xml:space="preserve"> </w:t>
      </w:r>
      <w:proofErr w:type="spellStart"/>
      <w:r w:rsidR="0013560A" w:rsidRPr="00931D62">
        <w:rPr>
          <w:lang w:val="en-GB"/>
        </w:rPr>
        <w:t>redi</w:t>
      </w:r>
      <w:r w:rsidRPr="00931D62">
        <w:rPr>
          <w:lang w:val="en-GB"/>
        </w:rPr>
        <w:t>teljima</w:t>
      </w:r>
      <w:proofErr w:type="spellEnd"/>
      <w:r w:rsidRPr="00931D62">
        <w:rPr>
          <w:lang w:val="en-GB"/>
        </w:rPr>
        <w:t xml:space="preserve">. </w:t>
      </w:r>
      <w:proofErr w:type="spellStart"/>
      <w:r w:rsidRPr="004B4E04">
        <w:t>Ključni</w:t>
      </w:r>
      <w:proofErr w:type="spellEnd"/>
      <w:r w:rsidRPr="004B4E04">
        <w:t xml:space="preserve"> </w:t>
      </w:r>
      <w:proofErr w:type="spellStart"/>
      <w:r w:rsidRPr="004B4E04">
        <w:t>atributi</w:t>
      </w:r>
      <w:proofErr w:type="spellEnd"/>
      <w:r w:rsidRPr="004B4E04">
        <w:t xml:space="preserve"> </w:t>
      </w:r>
      <w:proofErr w:type="spellStart"/>
      <w:r w:rsidRPr="004B4E04">
        <w:t>uključuju</w:t>
      </w:r>
      <w:proofErr w:type="spellEnd"/>
      <w:r w:rsidRPr="004B4E04">
        <w:t>:</w:t>
      </w:r>
    </w:p>
    <w:p w14:paraId="5B649C79" w14:textId="43493F6E" w:rsidR="004B4E04" w:rsidRDefault="0013560A" w:rsidP="004B4E04">
      <w:pPr>
        <w:pStyle w:val="Akapitzlist"/>
        <w:numPr>
          <w:ilvl w:val="1"/>
          <w:numId w:val="11"/>
        </w:numPr>
      </w:pPr>
      <w:r>
        <w:t>director: Ime redi</w:t>
      </w:r>
      <w:r w:rsidR="004B4E04">
        <w:t>telja.</w:t>
      </w:r>
    </w:p>
    <w:p w14:paraId="17525E06" w14:textId="3DD3ACE4" w:rsidR="004B4E04" w:rsidRPr="00931D62" w:rsidRDefault="004B4E04" w:rsidP="004B4E04">
      <w:pPr>
        <w:pStyle w:val="Akapitzlist"/>
        <w:numPr>
          <w:ilvl w:val="1"/>
          <w:numId w:val="11"/>
        </w:numPr>
        <w:rPr>
          <w:lang w:val="en-GB"/>
        </w:rPr>
      </w:pPr>
      <w:proofErr w:type="spellStart"/>
      <w:r w:rsidRPr="00931D62">
        <w:rPr>
          <w:lang w:val="en-GB"/>
        </w:rPr>
        <w:t>title_id</w:t>
      </w:r>
      <w:proofErr w:type="spellEnd"/>
      <w:r w:rsidRPr="00931D62">
        <w:rPr>
          <w:lang w:val="en-GB"/>
        </w:rPr>
        <w:t xml:space="preserve">: </w:t>
      </w:r>
      <w:proofErr w:type="spellStart"/>
      <w:r w:rsidRPr="00931D62">
        <w:rPr>
          <w:lang w:val="en-GB"/>
        </w:rPr>
        <w:t>Jedinstveni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identifikator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naslova</w:t>
      </w:r>
      <w:proofErr w:type="spellEnd"/>
      <w:r w:rsidRPr="00931D62">
        <w:rPr>
          <w:lang w:val="en-GB"/>
        </w:rPr>
        <w:t xml:space="preserve">, koji se </w:t>
      </w:r>
      <w:proofErr w:type="spellStart"/>
      <w:r w:rsidRPr="00931D62">
        <w:rPr>
          <w:lang w:val="en-GB"/>
        </w:rPr>
        <w:t>povezuje</w:t>
      </w:r>
      <w:proofErr w:type="spellEnd"/>
      <w:r w:rsidRPr="00931D62">
        <w:rPr>
          <w:lang w:val="en-GB"/>
        </w:rPr>
        <w:t xml:space="preserve"> s </w:t>
      </w:r>
      <w:proofErr w:type="spellStart"/>
      <w:r w:rsidRPr="00931D62">
        <w:rPr>
          <w:lang w:val="en-GB"/>
        </w:rPr>
        <w:t>tablicom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netflix_titles</w:t>
      </w:r>
      <w:proofErr w:type="spellEnd"/>
      <w:r w:rsidRPr="00931D62">
        <w:rPr>
          <w:lang w:val="en-GB"/>
        </w:rPr>
        <w:t>.</w:t>
      </w:r>
    </w:p>
    <w:p w14:paraId="1B836FF8" w14:textId="62E82DD7" w:rsidR="00C97854" w:rsidRDefault="004B4E04" w:rsidP="00C97854">
      <w:pPr>
        <w:pStyle w:val="Akapitzlist"/>
        <w:numPr>
          <w:ilvl w:val="0"/>
          <w:numId w:val="11"/>
        </w:numPr>
      </w:pPr>
      <w:proofErr w:type="spellStart"/>
      <w:r w:rsidRPr="00931D62">
        <w:rPr>
          <w:b/>
          <w:bCs/>
          <w:lang w:val="en-GB"/>
        </w:rPr>
        <w:t>Netflix_titles_countries</w:t>
      </w:r>
      <w:proofErr w:type="spellEnd"/>
      <w:r w:rsidRPr="00931D62">
        <w:rPr>
          <w:b/>
          <w:bCs/>
          <w:lang w:val="en-GB"/>
        </w:rPr>
        <w:t>:</w:t>
      </w:r>
      <w:r w:rsidRPr="00931D62">
        <w:rPr>
          <w:lang w:val="en-GB"/>
        </w:rPr>
        <w:t xml:space="preserve"> </w:t>
      </w:r>
      <w:r w:rsidR="00C97854" w:rsidRPr="00931D62">
        <w:rPr>
          <w:lang w:val="en-GB"/>
        </w:rPr>
        <w:t xml:space="preserve">ova </w:t>
      </w:r>
      <w:proofErr w:type="spellStart"/>
      <w:r w:rsidR="00C97854" w:rsidRPr="00931D62">
        <w:rPr>
          <w:lang w:val="en-GB"/>
        </w:rPr>
        <w:t>tablica</w:t>
      </w:r>
      <w:proofErr w:type="spellEnd"/>
      <w:r w:rsidR="00C97854" w:rsidRPr="00931D62">
        <w:rPr>
          <w:lang w:val="en-GB"/>
        </w:rPr>
        <w:t xml:space="preserve"> </w:t>
      </w:r>
      <w:proofErr w:type="spellStart"/>
      <w:r w:rsidR="00C97854" w:rsidRPr="00931D62">
        <w:rPr>
          <w:lang w:val="en-GB"/>
        </w:rPr>
        <w:t>povezuje</w:t>
      </w:r>
      <w:proofErr w:type="spellEnd"/>
      <w:r w:rsidR="00C97854" w:rsidRPr="00931D62">
        <w:rPr>
          <w:lang w:val="en-GB"/>
        </w:rPr>
        <w:t xml:space="preserve"> </w:t>
      </w:r>
      <w:proofErr w:type="spellStart"/>
      <w:r w:rsidR="00C97854" w:rsidRPr="00931D62">
        <w:rPr>
          <w:lang w:val="en-GB"/>
        </w:rPr>
        <w:t>naslove</w:t>
      </w:r>
      <w:proofErr w:type="spellEnd"/>
      <w:r w:rsidR="00C97854" w:rsidRPr="00931D62">
        <w:rPr>
          <w:lang w:val="en-GB"/>
        </w:rPr>
        <w:t xml:space="preserve"> s </w:t>
      </w:r>
      <w:proofErr w:type="spellStart"/>
      <w:r w:rsidR="00C97854" w:rsidRPr="00931D62">
        <w:rPr>
          <w:lang w:val="en-GB"/>
        </w:rPr>
        <w:t>državama</w:t>
      </w:r>
      <w:proofErr w:type="spellEnd"/>
      <w:r w:rsidR="00C97854" w:rsidRPr="00931D62">
        <w:rPr>
          <w:lang w:val="en-GB"/>
        </w:rPr>
        <w:t xml:space="preserve"> u </w:t>
      </w:r>
      <w:proofErr w:type="spellStart"/>
      <w:r w:rsidR="00C97854" w:rsidRPr="00931D62">
        <w:rPr>
          <w:lang w:val="en-GB"/>
        </w:rPr>
        <w:t>kojima</w:t>
      </w:r>
      <w:proofErr w:type="spellEnd"/>
      <w:r w:rsidR="00C97854" w:rsidRPr="00931D62">
        <w:rPr>
          <w:lang w:val="en-GB"/>
        </w:rPr>
        <w:t xml:space="preserve"> </w:t>
      </w:r>
      <w:proofErr w:type="spellStart"/>
      <w:r w:rsidR="00C97854" w:rsidRPr="00931D62">
        <w:rPr>
          <w:lang w:val="en-GB"/>
        </w:rPr>
        <w:t>su</w:t>
      </w:r>
      <w:proofErr w:type="spellEnd"/>
      <w:r w:rsidR="00C97854" w:rsidRPr="00931D62">
        <w:rPr>
          <w:lang w:val="en-GB"/>
        </w:rPr>
        <w:t xml:space="preserve"> </w:t>
      </w:r>
      <w:proofErr w:type="spellStart"/>
      <w:r w:rsidR="00C97854" w:rsidRPr="00931D62">
        <w:rPr>
          <w:lang w:val="en-GB"/>
        </w:rPr>
        <w:t>producirani</w:t>
      </w:r>
      <w:proofErr w:type="spellEnd"/>
      <w:r w:rsidR="00C97854" w:rsidRPr="00931D62">
        <w:rPr>
          <w:lang w:val="en-GB"/>
        </w:rPr>
        <w:t xml:space="preserve">. </w:t>
      </w:r>
      <w:proofErr w:type="spellStart"/>
      <w:r w:rsidR="00C97854">
        <w:t>Ključni</w:t>
      </w:r>
      <w:proofErr w:type="spellEnd"/>
      <w:r w:rsidR="00C97854">
        <w:t xml:space="preserve"> </w:t>
      </w:r>
      <w:proofErr w:type="spellStart"/>
      <w:r w:rsidR="00C97854">
        <w:t>atributi</w:t>
      </w:r>
      <w:proofErr w:type="spellEnd"/>
      <w:r w:rsidR="00C97854">
        <w:t xml:space="preserve"> </w:t>
      </w:r>
      <w:proofErr w:type="spellStart"/>
      <w:r w:rsidR="00C97854">
        <w:t>uključuju</w:t>
      </w:r>
      <w:proofErr w:type="spellEnd"/>
      <w:r w:rsidR="00C97854">
        <w:t>:</w:t>
      </w:r>
    </w:p>
    <w:p w14:paraId="488A9685" w14:textId="77777777" w:rsidR="00C97854" w:rsidRDefault="00C97854" w:rsidP="00C97854">
      <w:pPr>
        <w:pStyle w:val="Akapitzlist"/>
        <w:numPr>
          <w:ilvl w:val="1"/>
          <w:numId w:val="11"/>
        </w:numPr>
      </w:pPr>
      <w:r>
        <w:t>country: Naziv zemlje.</w:t>
      </w:r>
    </w:p>
    <w:p w14:paraId="04DF7536" w14:textId="6FE53E0E" w:rsidR="004B4E04" w:rsidRPr="00931D62" w:rsidRDefault="00C97854" w:rsidP="00C97854">
      <w:pPr>
        <w:pStyle w:val="Akapitzlist"/>
        <w:numPr>
          <w:ilvl w:val="1"/>
          <w:numId w:val="11"/>
        </w:numPr>
        <w:rPr>
          <w:lang w:val="en-GB"/>
        </w:rPr>
      </w:pPr>
      <w:proofErr w:type="spellStart"/>
      <w:r w:rsidRPr="00931D62">
        <w:rPr>
          <w:lang w:val="en-GB"/>
        </w:rPr>
        <w:t>title_id</w:t>
      </w:r>
      <w:proofErr w:type="spellEnd"/>
      <w:r w:rsidRPr="00931D62">
        <w:rPr>
          <w:lang w:val="en-GB"/>
        </w:rPr>
        <w:t xml:space="preserve">: </w:t>
      </w:r>
      <w:proofErr w:type="spellStart"/>
      <w:r w:rsidRPr="00931D62">
        <w:rPr>
          <w:lang w:val="en-GB"/>
        </w:rPr>
        <w:t>Jedinstveni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identifikator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naslova</w:t>
      </w:r>
      <w:proofErr w:type="spellEnd"/>
      <w:r w:rsidRPr="00931D62">
        <w:rPr>
          <w:lang w:val="en-GB"/>
        </w:rPr>
        <w:t xml:space="preserve">, koji se </w:t>
      </w:r>
      <w:proofErr w:type="spellStart"/>
      <w:r w:rsidRPr="00931D62">
        <w:rPr>
          <w:lang w:val="en-GB"/>
        </w:rPr>
        <w:t>povezuje</w:t>
      </w:r>
      <w:proofErr w:type="spellEnd"/>
      <w:r w:rsidRPr="00931D62">
        <w:rPr>
          <w:lang w:val="en-GB"/>
        </w:rPr>
        <w:t xml:space="preserve"> s </w:t>
      </w:r>
      <w:proofErr w:type="spellStart"/>
      <w:r w:rsidRPr="00931D62">
        <w:rPr>
          <w:lang w:val="en-GB"/>
        </w:rPr>
        <w:t>tablicom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netflix_titles</w:t>
      </w:r>
      <w:proofErr w:type="spellEnd"/>
      <w:r w:rsidRPr="00931D62">
        <w:rPr>
          <w:lang w:val="en-GB"/>
        </w:rPr>
        <w:t>.</w:t>
      </w:r>
    </w:p>
    <w:p w14:paraId="0AC60BF5" w14:textId="65AF5D24" w:rsidR="007570AE" w:rsidRPr="00931D62" w:rsidRDefault="007570AE" w:rsidP="007570AE">
      <w:pPr>
        <w:pStyle w:val="Akapitzlist"/>
        <w:numPr>
          <w:ilvl w:val="0"/>
          <w:numId w:val="11"/>
        </w:numPr>
        <w:rPr>
          <w:lang w:val="en-GB"/>
        </w:rPr>
      </w:pPr>
      <w:proofErr w:type="spellStart"/>
      <w:r w:rsidRPr="00931D62">
        <w:rPr>
          <w:b/>
          <w:bCs/>
          <w:lang w:val="en-GB"/>
        </w:rPr>
        <w:t>Netflix_titles_roles</w:t>
      </w:r>
      <w:proofErr w:type="spellEnd"/>
      <w:r w:rsidRPr="00931D62">
        <w:rPr>
          <w:b/>
          <w:bCs/>
          <w:lang w:val="en-GB"/>
        </w:rPr>
        <w:t>:</w:t>
      </w:r>
      <w:r w:rsidRPr="00931D62">
        <w:rPr>
          <w:lang w:val="en-GB"/>
        </w:rPr>
        <w:t xml:space="preserve"> ova </w:t>
      </w:r>
      <w:proofErr w:type="spellStart"/>
      <w:r w:rsidRPr="00931D62">
        <w:rPr>
          <w:lang w:val="en-GB"/>
        </w:rPr>
        <w:t>tablica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povezuje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naslove</w:t>
      </w:r>
      <w:proofErr w:type="spellEnd"/>
      <w:r w:rsidRPr="00931D62">
        <w:rPr>
          <w:lang w:val="en-GB"/>
        </w:rPr>
        <w:t xml:space="preserve"> </w:t>
      </w:r>
      <w:r w:rsidR="0013560A" w:rsidRPr="00931D62">
        <w:rPr>
          <w:lang w:val="en-GB"/>
        </w:rPr>
        <w:t xml:space="preserve">s </w:t>
      </w:r>
      <w:proofErr w:type="spellStart"/>
      <w:r w:rsidR="0013560A" w:rsidRPr="00931D62">
        <w:rPr>
          <w:lang w:val="en-GB"/>
        </w:rPr>
        <w:t>glumcima</w:t>
      </w:r>
      <w:proofErr w:type="spellEnd"/>
      <w:r w:rsidR="0013560A" w:rsidRPr="00931D62">
        <w:rPr>
          <w:lang w:val="en-GB"/>
        </w:rPr>
        <w:t xml:space="preserve"> koji </w:t>
      </w:r>
      <w:proofErr w:type="spellStart"/>
      <w:r w:rsidR="0013560A" w:rsidRPr="00931D62">
        <w:rPr>
          <w:lang w:val="en-GB"/>
        </w:rPr>
        <w:t>su</w:t>
      </w:r>
      <w:proofErr w:type="spellEnd"/>
      <w:r w:rsidR="0013560A" w:rsidRPr="00931D62">
        <w:rPr>
          <w:lang w:val="en-GB"/>
        </w:rPr>
        <w:t xml:space="preserve"> u </w:t>
      </w:r>
      <w:proofErr w:type="spellStart"/>
      <w:r w:rsidR="0013560A" w:rsidRPr="00931D62">
        <w:rPr>
          <w:lang w:val="en-GB"/>
        </w:rPr>
        <w:t>njima</w:t>
      </w:r>
      <w:proofErr w:type="spellEnd"/>
      <w:r w:rsidR="0013560A" w:rsidRPr="00931D62">
        <w:rPr>
          <w:lang w:val="en-GB"/>
        </w:rPr>
        <w:t xml:space="preserve"> </w:t>
      </w:r>
      <w:proofErr w:type="spellStart"/>
      <w:r w:rsidR="0013560A" w:rsidRPr="00931D62">
        <w:rPr>
          <w:lang w:val="en-GB"/>
        </w:rPr>
        <w:t>sude</w:t>
      </w:r>
      <w:r w:rsidRPr="00931D62">
        <w:rPr>
          <w:lang w:val="en-GB"/>
        </w:rPr>
        <w:t>lovali</w:t>
      </w:r>
      <w:proofErr w:type="spellEnd"/>
      <w:r w:rsidRPr="00931D62">
        <w:rPr>
          <w:lang w:val="en-GB"/>
        </w:rPr>
        <w:t xml:space="preserve">. </w:t>
      </w:r>
      <w:proofErr w:type="spellStart"/>
      <w:r w:rsidRPr="00931D62">
        <w:rPr>
          <w:lang w:val="en-GB"/>
        </w:rPr>
        <w:t>Ključni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atributi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uključuju</w:t>
      </w:r>
      <w:proofErr w:type="spellEnd"/>
      <w:r w:rsidRPr="00931D62">
        <w:rPr>
          <w:lang w:val="en-GB"/>
        </w:rPr>
        <w:t>:</w:t>
      </w:r>
    </w:p>
    <w:p w14:paraId="237C9F32" w14:textId="6381EF4B" w:rsidR="007570AE" w:rsidRDefault="007570AE" w:rsidP="007570AE">
      <w:pPr>
        <w:pStyle w:val="Akapitzlist"/>
        <w:numPr>
          <w:ilvl w:val="1"/>
          <w:numId w:val="11"/>
        </w:numPr>
      </w:pPr>
      <w:proofErr w:type="spellStart"/>
      <w:r>
        <w:t>actor</w:t>
      </w:r>
      <w:proofErr w:type="spellEnd"/>
      <w:r>
        <w:t xml:space="preserve">: </w:t>
      </w:r>
      <w:proofErr w:type="spellStart"/>
      <w:r>
        <w:t>Ime</w:t>
      </w:r>
      <w:proofErr w:type="spellEnd"/>
      <w:r>
        <w:t xml:space="preserve"> </w:t>
      </w:r>
      <w:proofErr w:type="spellStart"/>
      <w:r>
        <w:t>glumca</w:t>
      </w:r>
      <w:proofErr w:type="spellEnd"/>
      <w:r>
        <w:t>.</w:t>
      </w:r>
    </w:p>
    <w:p w14:paraId="4F8C383B" w14:textId="7EF40C50" w:rsidR="00C97854" w:rsidRPr="00931D62" w:rsidRDefault="007570AE" w:rsidP="007570AE">
      <w:pPr>
        <w:pStyle w:val="Akapitzlist"/>
        <w:numPr>
          <w:ilvl w:val="1"/>
          <w:numId w:val="11"/>
        </w:numPr>
        <w:rPr>
          <w:lang w:val="en-GB"/>
        </w:rPr>
      </w:pPr>
      <w:proofErr w:type="spellStart"/>
      <w:r w:rsidRPr="00931D62">
        <w:rPr>
          <w:lang w:val="en-GB"/>
        </w:rPr>
        <w:t>title_id</w:t>
      </w:r>
      <w:proofErr w:type="spellEnd"/>
      <w:r w:rsidRPr="00931D62">
        <w:rPr>
          <w:lang w:val="en-GB"/>
        </w:rPr>
        <w:t xml:space="preserve">: </w:t>
      </w:r>
      <w:proofErr w:type="spellStart"/>
      <w:r w:rsidRPr="00931D62">
        <w:rPr>
          <w:lang w:val="en-GB"/>
        </w:rPr>
        <w:t>Jedinstveni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identifikator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naslova</w:t>
      </w:r>
      <w:proofErr w:type="spellEnd"/>
      <w:r w:rsidRPr="00931D62">
        <w:rPr>
          <w:lang w:val="en-GB"/>
        </w:rPr>
        <w:t xml:space="preserve">, koji se </w:t>
      </w:r>
      <w:proofErr w:type="spellStart"/>
      <w:r w:rsidRPr="00931D62">
        <w:rPr>
          <w:lang w:val="en-GB"/>
        </w:rPr>
        <w:t>povezuje</w:t>
      </w:r>
      <w:proofErr w:type="spellEnd"/>
      <w:r w:rsidRPr="00931D62">
        <w:rPr>
          <w:lang w:val="en-GB"/>
        </w:rPr>
        <w:t xml:space="preserve"> s </w:t>
      </w:r>
      <w:proofErr w:type="spellStart"/>
      <w:r w:rsidRPr="00931D62">
        <w:rPr>
          <w:lang w:val="en-GB"/>
        </w:rPr>
        <w:t>tablicom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netflix_titles</w:t>
      </w:r>
      <w:proofErr w:type="spellEnd"/>
      <w:r w:rsidRPr="00931D62">
        <w:rPr>
          <w:lang w:val="en-GB"/>
        </w:rPr>
        <w:t>.</w:t>
      </w:r>
    </w:p>
    <w:p w14:paraId="6B0E4B5B" w14:textId="36B71B82" w:rsidR="007570AE" w:rsidRDefault="007570AE" w:rsidP="007570AE">
      <w:pPr>
        <w:pStyle w:val="Akapitzlist"/>
        <w:numPr>
          <w:ilvl w:val="0"/>
          <w:numId w:val="11"/>
        </w:numPr>
      </w:pPr>
      <w:proofErr w:type="spellStart"/>
      <w:r w:rsidRPr="007D7F29">
        <w:rPr>
          <w:b/>
          <w:bCs/>
        </w:rPr>
        <w:t>Netflix_titles_categories</w:t>
      </w:r>
      <w:proofErr w:type="spellEnd"/>
      <w:r w:rsidRPr="007D7F29">
        <w:rPr>
          <w:b/>
          <w:bCs/>
        </w:rPr>
        <w:t xml:space="preserve">: </w:t>
      </w:r>
      <w:proofErr w:type="spellStart"/>
      <w:r>
        <w:t>ova</w:t>
      </w:r>
      <w:proofErr w:type="spellEnd"/>
      <w:r>
        <w:t xml:space="preserve"> tablica </w:t>
      </w:r>
      <w:proofErr w:type="spellStart"/>
      <w:r>
        <w:t>sadrži</w:t>
      </w:r>
      <w:proofErr w:type="spellEnd"/>
      <w:r>
        <w:t xml:space="preserve"> informacije o kategorijama (žanrovima) u koje pojedini naslovi spadaju. Ključni atributi uključuju:</w:t>
      </w:r>
    </w:p>
    <w:p w14:paraId="1E6DCA83" w14:textId="77777777" w:rsidR="007570AE" w:rsidRDefault="007570AE" w:rsidP="007570AE">
      <w:pPr>
        <w:pStyle w:val="Akapitzlist"/>
        <w:numPr>
          <w:ilvl w:val="1"/>
          <w:numId w:val="11"/>
        </w:numPr>
      </w:pPr>
      <w:r>
        <w:t>category: Naziv kategorije ili žanra (npr. "Comedies", "Dramas", "Documentaries").</w:t>
      </w:r>
    </w:p>
    <w:p w14:paraId="31C88CBA" w14:textId="74FEBF28" w:rsidR="007570AE" w:rsidRPr="00931D62" w:rsidRDefault="007570AE" w:rsidP="007570AE">
      <w:pPr>
        <w:pStyle w:val="Akapitzlist"/>
        <w:numPr>
          <w:ilvl w:val="1"/>
          <w:numId w:val="11"/>
        </w:numPr>
        <w:rPr>
          <w:lang w:val="en-GB"/>
        </w:rPr>
      </w:pPr>
      <w:proofErr w:type="spellStart"/>
      <w:r w:rsidRPr="00931D62">
        <w:rPr>
          <w:lang w:val="en-GB"/>
        </w:rPr>
        <w:t>title_id</w:t>
      </w:r>
      <w:proofErr w:type="spellEnd"/>
      <w:r w:rsidRPr="00931D62">
        <w:rPr>
          <w:lang w:val="en-GB"/>
        </w:rPr>
        <w:t xml:space="preserve">: </w:t>
      </w:r>
      <w:proofErr w:type="spellStart"/>
      <w:r w:rsidRPr="00931D62">
        <w:rPr>
          <w:lang w:val="en-GB"/>
        </w:rPr>
        <w:t>Jedinstveni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identifikator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naslova</w:t>
      </w:r>
      <w:proofErr w:type="spellEnd"/>
      <w:r w:rsidRPr="00931D62">
        <w:rPr>
          <w:lang w:val="en-GB"/>
        </w:rPr>
        <w:t xml:space="preserve">, koji se </w:t>
      </w:r>
      <w:proofErr w:type="spellStart"/>
      <w:r w:rsidRPr="00931D62">
        <w:rPr>
          <w:lang w:val="en-GB"/>
        </w:rPr>
        <w:t>povezuje</w:t>
      </w:r>
      <w:proofErr w:type="spellEnd"/>
      <w:r w:rsidRPr="00931D62">
        <w:rPr>
          <w:lang w:val="en-GB"/>
        </w:rPr>
        <w:t xml:space="preserve"> s </w:t>
      </w:r>
      <w:proofErr w:type="spellStart"/>
      <w:r w:rsidRPr="00931D62">
        <w:rPr>
          <w:lang w:val="en-GB"/>
        </w:rPr>
        <w:t>tablicom</w:t>
      </w:r>
      <w:proofErr w:type="spellEnd"/>
      <w:r w:rsidRPr="00931D62">
        <w:rPr>
          <w:lang w:val="en-GB"/>
        </w:rPr>
        <w:t xml:space="preserve"> </w:t>
      </w:r>
      <w:proofErr w:type="spellStart"/>
      <w:r w:rsidRPr="00931D62">
        <w:rPr>
          <w:lang w:val="en-GB"/>
        </w:rPr>
        <w:t>netflix_titles</w:t>
      </w:r>
      <w:proofErr w:type="spellEnd"/>
      <w:r w:rsidRPr="00931D62">
        <w:rPr>
          <w:lang w:val="en-GB"/>
        </w:rPr>
        <w:t>.</w:t>
      </w:r>
    </w:p>
    <w:p w14:paraId="5DC9BBA7" w14:textId="2CF80B2F" w:rsidR="00D67BAC" w:rsidRDefault="00FF64D5" w:rsidP="00FF67DA">
      <w:pPr>
        <w:pStyle w:val="Nagwek1"/>
        <w:numPr>
          <w:ilvl w:val="0"/>
          <w:numId w:val="0"/>
        </w:numPr>
      </w:pPr>
      <w:bookmarkStart w:id="2" w:name="_Toc175744475"/>
      <w:r>
        <w:lastRenderedPageBreak/>
        <w:t>ZADATAK</w:t>
      </w:r>
      <w:bookmarkEnd w:id="2"/>
    </w:p>
    <w:p w14:paraId="27C83C58" w14:textId="528C6FDC" w:rsidR="00A9581C" w:rsidRDefault="00A9581C" w:rsidP="00A9581C">
      <w:r>
        <w:t>Vaš zadatak kao analitičara podataka jest</w:t>
      </w:r>
      <w:r w:rsidR="0013560A">
        <w:t>e</w:t>
      </w:r>
      <w:r>
        <w:t xml:space="preserve"> pom</w:t>
      </w:r>
      <w:r w:rsidR="0013560A">
        <w:t>oći upravnom timu Netflixa da donese informisane odluke. Koristi</w:t>
      </w:r>
      <w:r>
        <w:t xml:space="preserve">ćete dostupni </w:t>
      </w:r>
      <w:r w:rsidR="005F63DF">
        <w:t>skup podataka</w:t>
      </w:r>
      <w:r w:rsidR="0013560A">
        <w:t xml:space="preserve"> kako biste istražili sl</w:t>
      </w:r>
      <w:r>
        <w:t>edeće aspekte:</w:t>
      </w:r>
    </w:p>
    <w:p w14:paraId="145ECB46" w14:textId="77777777" w:rsidR="005F63DF" w:rsidRPr="000818F6" w:rsidRDefault="00A9581C" w:rsidP="005F63DF">
      <w:pPr>
        <w:pStyle w:val="Akapitzlist"/>
        <w:numPr>
          <w:ilvl w:val="0"/>
          <w:numId w:val="8"/>
        </w:numPr>
        <w:rPr>
          <w:b/>
          <w:bCs/>
        </w:rPr>
      </w:pPr>
      <w:r w:rsidRPr="000818F6">
        <w:rPr>
          <w:b/>
          <w:bCs/>
        </w:rPr>
        <w:t>Identifikacija najpopularnijih žanrova i sadržaja:</w:t>
      </w:r>
    </w:p>
    <w:p w14:paraId="2221493B" w14:textId="77777777" w:rsidR="005F63DF" w:rsidRDefault="00A9581C" w:rsidP="00A9581C">
      <w:pPr>
        <w:pStyle w:val="Akapitzlist"/>
        <w:numPr>
          <w:ilvl w:val="1"/>
          <w:numId w:val="8"/>
        </w:numPr>
      </w:pPr>
      <w:r>
        <w:t>Istražite koji su žanrovi (npr. drama, komedija, dokumentarci) najpopularniji među korisnicima.</w:t>
      </w:r>
    </w:p>
    <w:p w14:paraId="7A16BA28" w14:textId="127EFCE8" w:rsidR="005F63DF" w:rsidRDefault="00A9581C" w:rsidP="00A9581C">
      <w:pPr>
        <w:pStyle w:val="Akapitzlist"/>
        <w:numPr>
          <w:ilvl w:val="1"/>
          <w:numId w:val="8"/>
        </w:numPr>
      </w:pPr>
      <w:r>
        <w:t>Analizirajte popularnost različitih žanrova u odnosu na demog</w:t>
      </w:r>
      <w:r w:rsidR="0013560A">
        <w:t>rafske karakteristike poput starosti</w:t>
      </w:r>
      <w:r>
        <w:t>,</w:t>
      </w:r>
      <w:r w:rsidR="0013560A">
        <w:t xml:space="preserve"> </w:t>
      </w:r>
      <w:r>
        <w:t>pola i regije.</w:t>
      </w:r>
    </w:p>
    <w:p w14:paraId="766275D9" w14:textId="411120C4" w:rsidR="00A9581C" w:rsidRDefault="00A9581C" w:rsidP="00A9581C">
      <w:pPr>
        <w:pStyle w:val="Akapitzlist"/>
        <w:numPr>
          <w:ilvl w:val="1"/>
          <w:numId w:val="8"/>
        </w:numPr>
      </w:pPr>
      <w:r>
        <w:t xml:space="preserve">Razmislite o tome </w:t>
      </w:r>
      <w:r w:rsidR="0013560A">
        <w:t>kako se popularnost žanrova menjala kroz vreme (npr. pre, to</w:t>
      </w:r>
      <w:r>
        <w:t>kom i nakon pandemije).</w:t>
      </w:r>
    </w:p>
    <w:p w14:paraId="580C93D2" w14:textId="77777777" w:rsidR="005F63DF" w:rsidRPr="000818F6" w:rsidRDefault="00A9581C" w:rsidP="00A9581C">
      <w:pPr>
        <w:pStyle w:val="Akapitzlist"/>
        <w:numPr>
          <w:ilvl w:val="0"/>
          <w:numId w:val="8"/>
        </w:numPr>
        <w:rPr>
          <w:b/>
          <w:bCs/>
        </w:rPr>
      </w:pPr>
      <w:r w:rsidRPr="000818F6">
        <w:rPr>
          <w:b/>
          <w:bCs/>
        </w:rPr>
        <w:t>Analiza trendova u gledanosti:</w:t>
      </w:r>
    </w:p>
    <w:p w14:paraId="1EA9ED18" w14:textId="2245F009" w:rsidR="005F63DF" w:rsidRDefault="0013560A" w:rsidP="00A9581C">
      <w:pPr>
        <w:pStyle w:val="Akapitzlist"/>
        <w:numPr>
          <w:ilvl w:val="1"/>
          <w:numId w:val="8"/>
        </w:numPr>
      </w:pPr>
      <w:r>
        <w:t>Pratite kako se gledanost menja to</w:t>
      </w:r>
      <w:r w:rsidR="00A9581C">
        <w:t>ko</w:t>
      </w:r>
      <w:r>
        <w:t>m godine. Postoje li određeni m</w:t>
      </w:r>
      <w:r w:rsidR="00A9581C">
        <w:t>eseci ili sezonski periodi kada je gledanost izrazito visoka ili niska?</w:t>
      </w:r>
    </w:p>
    <w:p w14:paraId="7BD26BE7" w14:textId="295E1687" w:rsidR="005F63DF" w:rsidRDefault="0013560A" w:rsidP="00A9581C">
      <w:pPr>
        <w:pStyle w:val="Akapitzlist"/>
        <w:numPr>
          <w:ilvl w:val="1"/>
          <w:numId w:val="8"/>
        </w:numPr>
      </w:pPr>
      <w:r>
        <w:t>Istražite uti</w:t>
      </w:r>
      <w:r w:rsidR="00A9581C">
        <w:t>caj pandemije na gledanost. Jesu li neki žanrovi ili tipovi sadrža</w:t>
      </w:r>
      <w:r>
        <w:t>ja postali popularniji u to vr</w:t>
      </w:r>
      <w:r w:rsidR="00A9581C">
        <w:t>eme?</w:t>
      </w:r>
    </w:p>
    <w:p w14:paraId="3E26B09E" w14:textId="61F5CD10" w:rsidR="00A9581C" w:rsidRDefault="00A9581C" w:rsidP="00A9581C">
      <w:pPr>
        <w:pStyle w:val="Akapitzlist"/>
        <w:numPr>
          <w:ilvl w:val="1"/>
          <w:numId w:val="8"/>
        </w:numPr>
      </w:pPr>
      <w:r>
        <w:t>Analizirajte trajanje i učestalost gledanja različitih tipova</w:t>
      </w:r>
      <w:r w:rsidR="0013560A">
        <w:t xml:space="preserve"> sadržaja (npr. filmovi u poredjenju</w:t>
      </w:r>
      <w:r>
        <w:t xml:space="preserve"> sa serijama).</w:t>
      </w:r>
    </w:p>
    <w:p w14:paraId="24A7092F" w14:textId="77777777" w:rsidR="00AE5E3B" w:rsidRDefault="00AE5E3B" w:rsidP="00A9581C"/>
    <w:p w14:paraId="017A9729" w14:textId="458F4717" w:rsidR="00A9581C" w:rsidRPr="000818F6" w:rsidRDefault="00A9581C" w:rsidP="00A9581C">
      <w:pPr>
        <w:rPr>
          <w:b/>
          <w:bCs/>
        </w:rPr>
      </w:pPr>
      <w:r w:rsidRPr="000818F6">
        <w:rPr>
          <w:b/>
          <w:bCs/>
        </w:rPr>
        <w:t>Vizualizacija rezultata u Tableau:</w:t>
      </w:r>
    </w:p>
    <w:p w14:paraId="3508A49D" w14:textId="5218F06A" w:rsidR="000818F6" w:rsidRDefault="00A9581C" w:rsidP="00A9581C">
      <w:pPr>
        <w:pStyle w:val="Akapitzlist"/>
        <w:numPr>
          <w:ilvl w:val="0"/>
          <w:numId w:val="10"/>
        </w:numPr>
      </w:pPr>
      <w:r>
        <w:t>Kreirajte vizua</w:t>
      </w:r>
      <w:r w:rsidR="00697B7E">
        <w:t>lizacije koje jasno i efikasno</w:t>
      </w:r>
      <w:r>
        <w:t xml:space="preserve"> komuniciraju vaše ključne nalaze. K</w:t>
      </w:r>
      <w:r w:rsidR="00697B7E">
        <w:t>oristite različite vrste grafikona, kao što su trakasti</w:t>
      </w:r>
      <w:r>
        <w:t xml:space="preserve"> graf</w:t>
      </w:r>
      <w:r w:rsidR="00AE5E3B">
        <w:t>ikon</w:t>
      </w:r>
      <w:r w:rsidR="00697B7E">
        <w:t>i, linijski grafikon,</w:t>
      </w:r>
      <w:r>
        <w:t xml:space="preserve"> </w:t>
      </w:r>
      <w:r w:rsidR="000818F6">
        <w:t xml:space="preserve">karte </w:t>
      </w:r>
      <w:r>
        <w:t xml:space="preserve">i </w:t>
      </w:r>
      <w:r w:rsidR="000818F6">
        <w:t>sl</w:t>
      </w:r>
      <w:r>
        <w:t>.</w:t>
      </w:r>
    </w:p>
    <w:p w14:paraId="592522F9" w14:textId="2453D3CC" w:rsidR="000818F6" w:rsidRDefault="00A9581C" w:rsidP="00A9581C">
      <w:pPr>
        <w:pStyle w:val="Akapitzlist"/>
        <w:numPr>
          <w:ilvl w:val="0"/>
          <w:numId w:val="10"/>
        </w:numPr>
      </w:pPr>
      <w:r>
        <w:t>Pripremite dashboard koji će omogućiti upravnom timu da intuitivno istr</w:t>
      </w:r>
      <w:r w:rsidR="00697B7E">
        <w:t>aži podatke i donese informisane</w:t>
      </w:r>
      <w:r>
        <w:t xml:space="preserve"> odluke.</w:t>
      </w:r>
    </w:p>
    <w:p w14:paraId="007FFED0" w14:textId="0D74128E" w:rsidR="00A9581C" w:rsidRDefault="00A9581C" w:rsidP="00A9581C">
      <w:pPr>
        <w:pStyle w:val="Akapitzlist"/>
        <w:numPr>
          <w:ilvl w:val="0"/>
          <w:numId w:val="10"/>
        </w:numPr>
      </w:pPr>
      <w:r>
        <w:t>Osigurajte da vizualizacije budu interaktivne, omogućujući korisnicima filtriranje po</w:t>
      </w:r>
      <w:r w:rsidR="00697B7E">
        <w:t>dataka po različitim kriterijumima</w:t>
      </w:r>
      <w:r>
        <w:t xml:space="preserve"> (npr. žanr, regija, demografija).</w:t>
      </w:r>
    </w:p>
    <w:p w14:paraId="50B9F5E1" w14:textId="0D3EB94E" w:rsidR="002460FE" w:rsidRDefault="002460FE" w:rsidP="00A9581C">
      <w:pPr>
        <w:pStyle w:val="Akapitzlist"/>
        <w:numPr>
          <w:ilvl w:val="0"/>
          <w:numId w:val="10"/>
        </w:numPr>
      </w:pPr>
      <w:r w:rsidRPr="002460FE">
        <w:t>Relacijama povežite sve radne listove</w:t>
      </w:r>
    </w:p>
    <w:p w14:paraId="5EF7BCE3" w14:textId="77777777" w:rsidR="004824DA" w:rsidRDefault="004824DA" w:rsidP="00D67BAC">
      <w:pPr>
        <w:ind w:firstLine="708"/>
      </w:pPr>
    </w:p>
    <w:p w14:paraId="3004F94C" w14:textId="77777777" w:rsidR="00822A78" w:rsidRDefault="00822A78" w:rsidP="00822A78"/>
    <w:p w14:paraId="08254B5D" w14:textId="48BE739A" w:rsidR="00AD51E7" w:rsidRDefault="00AD51E7">
      <w:pPr>
        <w:spacing w:after="160" w:line="259" w:lineRule="auto"/>
        <w:jc w:val="left"/>
      </w:pPr>
    </w:p>
    <w:p w14:paraId="5F8B10E4" w14:textId="1669FCE7" w:rsidR="009D0FCA" w:rsidRDefault="00AD51E7">
      <w:r>
        <w:rPr>
          <w:noProof/>
          <w:lang w:val="sr-Latn-RS" w:eastAsia="sr-Latn-RS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GB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2AD2210" w14:textId="1A2A03FB" w:rsidR="00AD51E7" w:rsidRPr="00931D62" w:rsidRDefault="00931D62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GB"/>
                                  </w:rPr>
                                  <w:t>Business Analytics Skills for the Future-proof Supply Chains -</w:t>
                                </w:r>
                              </w:p>
                            </w:sdtContent>
                          </w:sdt>
                          <w:p w14:paraId="520D2776" w14:textId="77777777" w:rsidR="00AD51E7" w:rsidRPr="00931D62" w:rsidRDefault="00AD51E7" w:rsidP="00AD51E7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GB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42AD2210" w14:textId="1A2A03FB" w:rsidR="00AD51E7" w:rsidRPr="00931D62" w:rsidRDefault="00931D62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GB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GB"/>
                            </w:rPr>
                            <w:t>Business Analytics Skills for the Future-proof Supply Chains -</w:t>
                          </w:r>
                        </w:p>
                      </w:sdtContent>
                    </w:sdt>
                    <w:p w14:paraId="520D2776" w14:textId="77777777" w:rsidR="00AD51E7" w:rsidRPr="00931D62" w:rsidRDefault="00AD51E7" w:rsidP="00AD51E7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Default="009D0FCA"/>
    <w:p w14:paraId="02AE0FF7" w14:textId="77777777" w:rsidR="009D0FCA" w:rsidRDefault="009D0FCA"/>
    <w:p w14:paraId="28253AC9" w14:textId="77777777" w:rsidR="009D0FCA" w:rsidRDefault="009D0FCA"/>
    <w:p w14:paraId="202AFCAB" w14:textId="77777777" w:rsidR="009D0FCA" w:rsidRDefault="009D0FCA"/>
    <w:sectPr w:rsidR="009D0FCA" w:rsidSect="00AD51E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544F2" w14:textId="77777777" w:rsidR="004F43E6" w:rsidRDefault="004F43E6" w:rsidP="009D0FCA">
      <w:pPr>
        <w:spacing w:after="0" w:line="240" w:lineRule="auto"/>
      </w:pPr>
      <w:r>
        <w:separator/>
      </w:r>
    </w:p>
  </w:endnote>
  <w:endnote w:type="continuationSeparator" w:id="0">
    <w:p w14:paraId="1CB2D738" w14:textId="77777777" w:rsidR="004F43E6" w:rsidRDefault="004F43E6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7"/>
      <w:gridCol w:w="4515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Nagwek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Nagwek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shd w:val="clear" w:color="auto" w:fill="auto"/>
          <w:vAlign w:val="center"/>
        </w:tcPr>
        <w:p w14:paraId="098DB583" w14:textId="33D36FD8" w:rsidR="009D0FCA" w:rsidRPr="009D0FCA" w:rsidRDefault="009D0FCA">
          <w:pPr>
            <w:pStyle w:val="Stopka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 w:rsidRPr="009D0FCA">
            <w:rPr>
              <w:rFonts w:cs="Tahoma"/>
              <w:caps/>
              <w:color w:val="F46C34"/>
              <w:sz w:val="18"/>
              <w:szCs w:val="18"/>
            </w:rPr>
            <w:t>Title of a document</w:t>
          </w:r>
        </w:p>
      </w:tc>
      <w:tc>
        <w:tcPr>
          <w:tcW w:w="4674" w:type="dxa"/>
          <w:shd w:val="clear" w:color="auto" w:fill="auto"/>
          <w:vAlign w:val="center"/>
        </w:tcPr>
        <w:p w14:paraId="1C7921AF" w14:textId="7B7FB697" w:rsidR="009D0FCA" w:rsidRDefault="009D0FCA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3D5DB5">
            <w:rPr>
              <w:caps/>
              <w:noProof/>
              <w:color w:val="808080" w:themeColor="background1" w:themeShade="80"/>
              <w:sz w:val="18"/>
              <w:szCs w:val="18"/>
            </w:rPr>
            <w:t>6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Default="009D0FC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931D62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  <w:lang w:val="sr-Latn-RS" w:eastAsia="sr-Latn-RS"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931D62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GB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931D62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GB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931D62">
            <w:rPr>
              <w:rFonts w:cs="Tahoma"/>
              <w:sz w:val="16"/>
              <w:szCs w:val="16"/>
              <w:lang w:val="en-GB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Pr="00931D62" w:rsidRDefault="009D0FCA">
    <w:pPr>
      <w:pStyle w:val="Stopka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A869A" w14:textId="77777777" w:rsidR="004F43E6" w:rsidRDefault="004F43E6" w:rsidP="009D0FCA">
      <w:pPr>
        <w:spacing w:after="0" w:line="240" w:lineRule="auto"/>
      </w:pPr>
      <w:r>
        <w:separator/>
      </w:r>
    </w:p>
  </w:footnote>
  <w:footnote w:type="continuationSeparator" w:id="0">
    <w:p w14:paraId="7149CA70" w14:textId="77777777" w:rsidR="004F43E6" w:rsidRDefault="004F43E6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931D62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  <w:lang w:val="sr-Latn-RS" w:eastAsia="sr-Latn-RS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27E4DC42" w:rsidR="009D0FCA" w:rsidRPr="00931D62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  <w:lang w:val="en-GB"/>
            </w:rPr>
          </w:pPr>
          <w:r w:rsidRPr="00931D62">
            <w:rPr>
              <w:b/>
              <w:bCs/>
              <w:color w:val="1065AB"/>
              <w:sz w:val="18"/>
              <w:szCs w:val="18"/>
              <w:lang w:val="en-GB"/>
            </w:rPr>
            <w:t>BAS4SC</w:t>
          </w:r>
          <w:r w:rsidRPr="00931D62">
            <w:rPr>
              <w:lang w:val="en-GB"/>
            </w:rPr>
            <w:t xml:space="preserve"> </w:t>
          </w:r>
          <w:r w:rsidR="00B82CDB" w:rsidRPr="00931D62">
            <w:rPr>
              <w:lang w:val="en-GB"/>
            </w:rPr>
            <w:t xml:space="preserve">- </w:t>
          </w:r>
          <w:r w:rsidRPr="00931D62">
            <w:rPr>
              <w:b/>
              <w:bCs/>
              <w:color w:val="1065AB"/>
              <w:sz w:val="18"/>
              <w:szCs w:val="18"/>
              <w:lang w:val="en-GB"/>
            </w:rPr>
            <w:t>Business Analytics Skills  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Pr="00931D62" w:rsidRDefault="009D0FCA" w:rsidP="009D0FCA">
          <w:pPr>
            <w:pStyle w:val="Nagwek"/>
            <w:jc w:val="left"/>
            <w:rPr>
              <w:sz w:val="18"/>
              <w:szCs w:val="18"/>
              <w:lang w:val="en-GB"/>
            </w:rPr>
          </w:pPr>
        </w:p>
      </w:tc>
    </w:tr>
  </w:tbl>
  <w:p w14:paraId="1D790340" w14:textId="285C50F3" w:rsidR="009D0FCA" w:rsidRPr="00931D62" w:rsidRDefault="009D0FCA">
    <w:pPr>
      <w:pStyle w:val="Nagwek"/>
      <w:rPr>
        <w:sz w:val="18"/>
        <w:szCs w:val="18"/>
        <w:lang w:val="en-GB"/>
      </w:rPr>
    </w:pPr>
    <w:r w:rsidRPr="00931D62">
      <w:rPr>
        <w:sz w:val="18"/>
        <w:szCs w:val="18"/>
        <w:lang w:val="en-GB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  <w:lang w:val="sr-Latn-RS" w:eastAsia="sr-Latn-RS"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35E27"/>
    <w:multiLevelType w:val="hybridMultilevel"/>
    <w:tmpl w:val="86F0263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B2766"/>
    <w:multiLevelType w:val="multilevel"/>
    <w:tmpl w:val="505C6F0E"/>
    <w:lvl w:ilvl="0">
      <w:start w:val="1"/>
      <w:numFmt w:val="decimal"/>
      <w:pStyle w:val="Nagwek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2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33D35B41"/>
    <w:multiLevelType w:val="hybridMultilevel"/>
    <w:tmpl w:val="3F96D68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32659D"/>
    <w:multiLevelType w:val="hybridMultilevel"/>
    <w:tmpl w:val="0140390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C12173"/>
    <w:multiLevelType w:val="hybridMultilevel"/>
    <w:tmpl w:val="BCE63D3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1C08EE"/>
    <w:multiLevelType w:val="hybridMultilevel"/>
    <w:tmpl w:val="72105FB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5B603E14"/>
    <w:multiLevelType w:val="hybridMultilevel"/>
    <w:tmpl w:val="8194B0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9C6711"/>
    <w:multiLevelType w:val="hybridMultilevel"/>
    <w:tmpl w:val="40E04A4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3"/>
  </w:num>
  <w:num w:numId="5">
    <w:abstractNumId w:val="5"/>
  </w:num>
  <w:num w:numId="6">
    <w:abstractNumId w:val="0"/>
  </w:num>
  <w:num w:numId="7">
    <w:abstractNumId w:val="4"/>
  </w:num>
  <w:num w:numId="8">
    <w:abstractNumId w:val="10"/>
  </w:num>
  <w:num w:numId="9">
    <w:abstractNumId w:val="6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70E6E"/>
    <w:rsid w:val="00071A20"/>
    <w:rsid w:val="000818F6"/>
    <w:rsid w:val="000C09DC"/>
    <w:rsid w:val="000E40DD"/>
    <w:rsid w:val="001174ED"/>
    <w:rsid w:val="0013560A"/>
    <w:rsid w:val="00143DF0"/>
    <w:rsid w:val="00171277"/>
    <w:rsid w:val="00206250"/>
    <w:rsid w:val="002460FE"/>
    <w:rsid w:val="002C237D"/>
    <w:rsid w:val="003B1CF9"/>
    <w:rsid w:val="003D5DB5"/>
    <w:rsid w:val="00413DC4"/>
    <w:rsid w:val="0043548E"/>
    <w:rsid w:val="00436026"/>
    <w:rsid w:val="004646D2"/>
    <w:rsid w:val="004824DA"/>
    <w:rsid w:val="004B4E04"/>
    <w:rsid w:val="004F43E6"/>
    <w:rsid w:val="005A2E94"/>
    <w:rsid w:val="005F63DF"/>
    <w:rsid w:val="00673F74"/>
    <w:rsid w:val="00697B7E"/>
    <w:rsid w:val="007570AE"/>
    <w:rsid w:val="00775892"/>
    <w:rsid w:val="007D7F29"/>
    <w:rsid w:val="00822A78"/>
    <w:rsid w:val="00873FAF"/>
    <w:rsid w:val="00931D62"/>
    <w:rsid w:val="009D0FCA"/>
    <w:rsid w:val="00A535A8"/>
    <w:rsid w:val="00A825E1"/>
    <w:rsid w:val="00A9581C"/>
    <w:rsid w:val="00AB6614"/>
    <w:rsid w:val="00AD51E7"/>
    <w:rsid w:val="00AE0C1D"/>
    <w:rsid w:val="00AE5E3B"/>
    <w:rsid w:val="00B07BFF"/>
    <w:rsid w:val="00B1347B"/>
    <w:rsid w:val="00B82CDB"/>
    <w:rsid w:val="00B878EE"/>
    <w:rsid w:val="00BF6B25"/>
    <w:rsid w:val="00C221B0"/>
    <w:rsid w:val="00C74C16"/>
    <w:rsid w:val="00C97854"/>
    <w:rsid w:val="00D67BAC"/>
    <w:rsid w:val="00DE049C"/>
    <w:rsid w:val="00E54981"/>
    <w:rsid w:val="00E6027F"/>
    <w:rsid w:val="00EC1391"/>
    <w:rsid w:val="00F239EC"/>
    <w:rsid w:val="00FB442A"/>
    <w:rsid w:val="00FF64D5"/>
    <w:rsid w:val="00FF67DA"/>
    <w:rsid w:val="00FF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AD51E7"/>
    <w:pPr>
      <w:keepNext/>
      <w:keepLines/>
      <w:pageBreakBefore/>
      <w:numPr>
        <w:numId w:val="2"/>
      </w:numPr>
      <w:spacing w:before="480" w:after="480"/>
      <w:ind w:left="1077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AD51E7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86103960ca44d5c9df2a8fb84c243902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f0b528dcbc4ce96b8fc80b5cec964086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Props1.xml><?xml version="1.0" encoding="utf-8"?>
<ds:datastoreItem xmlns:ds="http://schemas.openxmlformats.org/officeDocument/2006/customXml" ds:itemID="{63B4FFB5-E62F-4D0A-9A83-51A806E1C5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A31E5A-9DF2-4E3F-BDBF-EE860459456D}"/>
</file>

<file path=customXml/itemProps4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87</Words>
  <Characters>5327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Business Analytics Skills for the Future-proofs Supply Chains -</vt:lpstr>
      <vt:lpstr>Business Analytics Skills for the Future-proofs Supply Chains -</vt:lpstr>
    </vt:vector>
  </TitlesOfParts>
  <Company/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 -</dc:title>
  <dc:subject/>
  <dc:creator>Autor:</dc:creator>
  <cp:keywords/>
  <dc:description/>
  <cp:lastModifiedBy>Katarzyna Siemieniak</cp:lastModifiedBy>
  <cp:revision>3</cp:revision>
  <dcterms:created xsi:type="dcterms:W3CDTF">2025-04-25T07:20:00Z</dcterms:created>
  <dcterms:modified xsi:type="dcterms:W3CDTF">2025-11-07T10:04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  <property fmtid="{D5CDD505-2E9C-101B-9397-08002B2CF9AE}" pid="3" name="GrammarlyDocumentId">
    <vt:lpwstr>27b662c2-9b8a-4e61-afdb-0d811ff4efce</vt:lpwstr>
  </property>
  <property fmtid="{D5CDD505-2E9C-101B-9397-08002B2CF9AE}" pid="4" name="MediaServiceImageTags">
    <vt:lpwstr/>
  </property>
</Properties>
</file>